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43367" w:rsidRDefault="00943367" w:rsidP="00943367">
      <w:pPr>
        <w:jc w:val="center"/>
      </w:pPr>
    </w:p>
    <w:p w:rsidR="00943367" w:rsidRDefault="00943367" w:rsidP="00943367">
      <w:pPr>
        <w:jc w:val="center"/>
      </w:pPr>
      <w:r>
        <w:rPr>
          <w:noProof/>
        </w:rPr>
        <w:drawing>
          <wp:inline distT="0" distB="0" distL="0" distR="0">
            <wp:extent cx="1784350" cy="1620753"/>
            <wp:effectExtent l="0" t="0" r="6350" b="0"/>
            <wp:docPr id="1" name="Picture 1" descr="Image result for qatar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qatar university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6141" cy="1631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43367" w:rsidRPr="00943367" w:rsidRDefault="00943367" w:rsidP="00943367"/>
    <w:p w:rsidR="00943367" w:rsidRPr="00943367" w:rsidRDefault="00943367" w:rsidP="00943367"/>
    <w:p w:rsidR="00943367" w:rsidRDefault="00943367" w:rsidP="00943367"/>
    <w:p w:rsidR="008461B5" w:rsidRDefault="00943367" w:rsidP="00943367">
      <w:pPr>
        <w:tabs>
          <w:tab w:val="left" w:pos="4200"/>
        </w:tabs>
        <w:jc w:val="center"/>
        <w:rPr>
          <w:rStyle w:val="Strong"/>
          <w:sz w:val="36"/>
          <w:szCs w:val="36"/>
        </w:rPr>
      </w:pPr>
      <w:r>
        <w:rPr>
          <w:rStyle w:val="Strong"/>
          <w:sz w:val="36"/>
          <w:szCs w:val="36"/>
        </w:rPr>
        <w:t>College of Engineering</w:t>
      </w:r>
    </w:p>
    <w:p w:rsidR="00943367" w:rsidRDefault="00943367" w:rsidP="00943367">
      <w:pPr>
        <w:tabs>
          <w:tab w:val="left" w:pos="4200"/>
        </w:tabs>
        <w:jc w:val="center"/>
        <w:rPr>
          <w:rStyle w:val="Strong"/>
          <w:sz w:val="36"/>
          <w:szCs w:val="36"/>
        </w:rPr>
      </w:pPr>
      <w:r>
        <w:rPr>
          <w:rStyle w:val="Strong"/>
          <w:sz w:val="36"/>
          <w:szCs w:val="36"/>
        </w:rPr>
        <w:t>CMPT 6</w:t>
      </w:r>
      <w:r w:rsidR="00A6587D">
        <w:rPr>
          <w:rStyle w:val="Strong"/>
          <w:sz w:val="36"/>
          <w:szCs w:val="36"/>
        </w:rPr>
        <w:t>61</w:t>
      </w:r>
      <w:r>
        <w:rPr>
          <w:rStyle w:val="Strong"/>
          <w:sz w:val="36"/>
          <w:szCs w:val="36"/>
        </w:rPr>
        <w:t xml:space="preserve"> </w:t>
      </w:r>
      <w:r w:rsidR="00A6587D">
        <w:rPr>
          <w:rStyle w:val="Strong"/>
          <w:sz w:val="36"/>
          <w:szCs w:val="36"/>
        </w:rPr>
        <w:t>–</w:t>
      </w:r>
      <w:r>
        <w:rPr>
          <w:rStyle w:val="Strong"/>
          <w:sz w:val="36"/>
          <w:szCs w:val="36"/>
        </w:rPr>
        <w:t xml:space="preserve"> </w:t>
      </w:r>
      <w:r w:rsidR="00A6587D">
        <w:rPr>
          <w:rStyle w:val="Strong"/>
          <w:sz w:val="36"/>
          <w:szCs w:val="36"/>
        </w:rPr>
        <w:t xml:space="preserve">Web Development </w:t>
      </w:r>
    </w:p>
    <w:p w:rsidR="00943367" w:rsidRDefault="00A6587D" w:rsidP="00943367">
      <w:pPr>
        <w:tabs>
          <w:tab w:val="left" w:pos="4200"/>
        </w:tabs>
        <w:jc w:val="center"/>
        <w:rPr>
          <w:rStyle w:val="Strong"/>
          <w:sz w:val="36"/>
          <w:szCs w:val="36"/>
        </w:rPr>
      </w:pPr>
      <w:r>
        <w:rPr>
          <w:rStyle w:val="Strong"/>
          <w:sz w:val="36"/>
          <w:szCs w:val="36"/>
        </w:rPr>
        <w:t>December</w:t>
      </w:r>
      <w:r w:rsidR="00943367">
        <w:rPr>
          <w:rStyle w:val="Strong"/>
          <w:sz w:val="36"/>
          <w:szCs w:val="36"/>
        </w:rPr>
        <w:t xml:space="preserve"> </w:t>
      </w:r>
      <w:r>
        <w:rPr>
          <w:rStyle w:val="Strong"/>
          <w:sz w:val="36"/>
          <w:szCs w:val="36"/>
        </w:rPr>
        <w:t>3</w:t>
      </w:r>
      <w:r w:rsidR="00943367">
        <w:rPr>
          <w:rStyle w:val="Strong"/>
          <w:sz w:val="36"/>
          <w:szCs w:val="36"/>
        </w:rPr>
        <w:t>, 2017</w:t>
      </w:r>
    </w:p>
    <w:p w:rsidR="00A6587D" w:rsidRDefault="00A6587D" w:rsidP="00A6587D">
      <w:pPr>
        <w:tabs>
          <w:tab w:val="left" w:pos="4200"/>
        </w:tabs>
        <w:jc w:val="center"/>
        <w:rPr>
          <w:rStyle w:val="Strong"/>
          <w:sz w:val="36"/>
          <w:szCs w:val="36"/>
        </w:rPr>
      </w:pPr>
      <w:r>
        <w:rPr>
          <w:rStyle w:val="Strong"/>
          <w:sz w:val="36"/>
          <w:szCs w:val="36"/>
        </w:rPr>
        <w:t xml:space="preserve">Project Phase 1 – Admission Module </w:t>
      </w:r>
    </w:p>
    <w:p w:rsidR="00943367" w:rsidRDefault="00943367" w:rsidP="00A6587D">
      <w:pPr>
        <w:tabs>
          <w:tab w:val="left" w:pos="4200"/>
        </w:tabs>
        <w:spacing w:after="0"/>
        <w:jc w:val="center"/>
        <w:rPr>
          <w:rStyle w:val="Strong"/>
          <w:b w:val="0"/>
          <w:bCs w:val="0"/>
          <w:color w:val="000000" w:themeColor="text1"/>
          <w:sz w:val="28"/>
          <w:szCs w:val="28"/>
        </w:rPr>
      </w:pPr>
      <w:r w:rsidRPr="00943367">
        <w:rPr>
          <w:rStyle w:val="Strong"/>
          <w:b w:val="0"/>
          <w:bCs w:val="0"/>
          <w:color w:val="000000" w:themeColor="text1"/>
          <w:sz w:val="28"/>
          <w:szCs w:val="28"/>
        </w:rPr>
        <w:t>Nada Mahmoud Aboueata</w:t>
      </w:r>
      <w:r w:rsidR="00A6587D">
        <w:rPr>
          <w:rStyle w:val="Strong"/>
          <w:b w:val="0"/>
          <w:bCs w:val="0"/>
          <w:color w:val="000000" w:themeColor="text1"/>
          <w:sz w:val="28"/>
          <w:szCs w:val="28"/>
        </w:rPr>
        <w:t xml:space="preserve"> - 200900288</w:t>
      </w:r>
    </w:p>
    <w:p w:rsidR="00A6587D" w:rsidRDefault="00A6587D" w:rsidP="00A6587D">
      <w:pPr>
        <w:tabs>
          <w:tab w:val="left" w:pos="4200"/>
        </w:tabs>
        <w:spacing w:after="0"/>
        <w:jc w:val="center"/>
        <w:rPr>
          <w:rStyle w:val="Strong"/>
          <w:b w:val="0"/>
          <w:bCs w:val="0"/>
          <w:color w:val="000000" w:themeColor="text1"/>
          <w:sz w:val="28"/>
          <w:szCs w:val="28"/>
        </w:rPr>
      </w:pPr>
      <w:r>
        <w:rPr>
          <w:rStyle w:val="Strong"/>
          <w:b w:val="0"/>
          <w:bCs w:val="0"/>
          <w:color w:val="000000" w:themeColor="text1"/>
          <w:sz w:val="28"/>
          <w:szCs w:val="28"/>
        </w:rPr>
        <w:t xml:space="preserve">Sara Yaqoob Al-Rasbi – </w:t>
      </w:r>
      <w:r w:rsidR="00C579C8">
        <w:rPr>
          <w:rStyle w:val="Strong"/>
          <w:b w:val="0"/>
          <w:bCs w:val="0"/>
          <w:color w:val="000000" w:themeColor="text1"/>
          <w:sz w:val="28"/>
          <w:szCs w:val="28"/>
        </w:rPr>
        <w:t>200909464</w:t>
      </w:r>
    </w:p>
    <w:p w:rsidR="00A6587D" w:rsidRDefault="00A6587D" w:rsidP="00A6587D">
      <w:pPr>
        <w:tabs>
          <w:tab w:val="left" w:pos="4200"/>
        </w:tabs>
        <w:spacing w:after="0"/>
        <w:jc w:val="center"/>
        <w:rPr>
          <w:rStyle w:val="Strong"/>
          <w:b w:val="0"/>
          <w:bCs w:val="0"/>
          <w:color w:val="000000" w:themeColor="text1"/>
          <w:sz w:val="28"/>
          <w:szCs w:val="28"/>
        </w:rPr>
      </w:pPr>
      <w:r>
        <w:rPr>
          <w:rStyle w:val="Strong"/>
          <w:b w:val="0"/>
          <w:bCs w:val="0"/>
          <w:color w:val="000000" w:themeColor="text1"/>
          <w:sz w:val="28"/>
          <w:szCs w:val="28"/>
        </w:rPr>
        <w:t xml:space="preserve">Rahma Saleh Ali – </w:t>
      </w:r>
      <w:r w:rsidR="00C579C8">
        <w:rPr>
          <w:rStyle w:val="Strong"/>
          <w:b w:val="0"/>
          <w:bCs w:val="0"/>
          <w:color w:val="000000" w:themeColor="text1"/>
          <w:sz w:val="28"/>
          <w:szCs w:val="28"/>
        </w:rPr>
        <w:t>201001782</w:t>
      </w:r>
    </w:p>
    <w:p w:rsidR="00A6587D" w:rsidRPr="00A6587D" w:rsidRDefault="00A6587D" w:rsidP="00A6587D">
      <w:pPr>
        <w:tabs>
          <w:tab w:val="left" w:pos="4200"/>
        </w:tabs>
        <w:spacing w:after="0"/>
        <w:jc w:val="center"/>
        <w:rPr>
          <w:rStyle w:val="Strong"/>
          <w:b w:val="0"/>
          <w:bCs w:val="0"/>
          <w:color w:val="000000" w:themeColor="text1"/>
          <w:sz w:val="28"/>
          <w:szCs w:val="28"/>
        </w:rPr>
      </w:pPr>
    </w:p>
    <w:p w:rsidR="00943367" w:rsidRDefault="00943367" w:rsidP="00943367">
      <w:pPr>
        <w:tabs>
          <w:tab w:val="left" w:pos="4200"/>
        </w:tabs>
        <w:rPr>
          <w:rStyle w:val="Strong"/>
          <w:sz w:val="36"/>
          <w:szCs w:val="36"/>
        </w:rPr>
      </w:pPr>
    </w:p>
    <w:p w:rsidR="00943367" w:rsidRDefault="00943367" w:rsidP="00943367">
      <w:pPr>
        <w:tabs>
          <w:tab w:val="left" w:pos="4200"/>
        </w:tabs>
        <w:rPr>
          <w:rStyle w:val="Strong"/>
          <w:sz w:val="36"/>
          <w:szCs w:val="36"/>
        </w:rPr>
      </w:pPr>
    </w:p>
    <w:p w:rsidR="00943367" w:rsidRDefault="00943367" w:rsidP="00943367">
      <w:pPr>
        <w:tabs>
          <w:tab w:val="left" w:pos="4200"/>
        </w:tabs>
        <w:rPr>
          <w:rStyle w:val="Strong"/>
          <w:sz w:val="36"/>
          <w:szCs w:val="36"/>
        </w:rPr>
      </w:pPr>
    </w:p>
    <w:p w:rsidR="002F3574" w:rsidRDefault="002F3574" w:rsidP="000242DF">
      <w:pPr>
        <w:pStyle w:val="Caption"/>
        <w:jc w:val="center"/>
        <w:rPr>
          <w:rStyle w:val="Strong"/>
          <w:b w:val="0"/>
          <w:bCs w:val="0"/>
          <w:sz w:val="36"/>
          <w:szCs w:val="36"/>
        </w:rPr>
      </w:pPr>
    </w:p>
    <w:p w:rsidR="00A6587D" w:rsidRDefault="00A6587D" w:rsidP="00A6587D"/>
    <w:p w:rsidR="00A6587D" w:rsidRDefault="00A6587D" w:rsidP="00A6587D"/>
    <w:p w:rsidR="00A6587D" w:rsidRDefault="00A6587D" w:rsidP="00A6587D"/>
    <w:p w:rsidR="00A6587D" w:rsidRDefault="00A6587D" w:rsidP="00A6587D"/>
    <w:p w:rsidR="00C579C8" w:rsidRDefault="00C579C8" w:rsidP="00C579C8">
      <w:pPr>
        <w:pStyle w:val="Heading2"/>
        <w:numPr>
          <w:ilvl w:val="0"/>
          <w:numId w:val="6"/>
        </w:numPr>
        <w:spacing w:before="200" w:line="276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lastRenderedPageBreak/>
        <w:t>Use Case Diagram</w:t>
      </w:r>
    </w:p>
    <w:p w:rsidR="00C579C8" w:rsidRPr="00C579C8" w:rsidRDefault="00C579C8" w:rsidP="00C579C8"/>
    <w:p w:rsidR="00C579C8" w:rsidRDefault="00C579C8" w:rsidP="00C579C8">
      <w:r>
        <w:rPr>
          <w:noProof/>
        </w:rPr>
        <w:drawing>
          <wp:inline distT="0" distB="0" distL="0" distR="0" wp14:anchorId="6333A0B1" wp14:editId="11FB771D">
            <wp:extent cx="5980814" cy="4334559"/>
            <wp:effectExtent l="0" t="0" r="1270" b="8890"/>
            <wp:docPr id="2" name="Picture 2" descr="A close up of a map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se Case Diagram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8208" cy="4339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79C8" w:rsidRDefault="00C579C8" w:rsidP="00C579C8"/>
    <w:tbl>
      <w:tblPr>
        <w:tblStyle w:val="GridTable4-Accent1"/>
        <w:tblpPr w:leftFromText="180" w:rightFromText="180" w:vertAnchor="text" w:horzAnchor="margin" w:tblpY="-23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579C8" w:rsidTr="00C579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C579C8" w:rsidRDefault="00C579C8" w:rsidP="00C579C8">
            <w:r>
              <w:t>Use Case</w:t>
            </w:r>
          </w:p>
        </w:tc>
        <w:tc>
          <w:tcPr>
            <w:tcW w:w="4508" w:type="dxa"/>
          </w:tcPr>
          <w:p w:rsidR="00C579C8" w:rsidRDefault="00C579C8" w:rsidP="00C579C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C579C8" w:rsidTr="00C579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C579C8" w:rsidRDefault="00C579C8" w:rsidP="00C579C8">
            <w:r>
              <w:t>Login</w:t>
            </w:r>
          </w:p>
        </w:tc>
        <w:tc>
          <w:tcPr>
            <w:tcW w:w="4508" w:type="dxa"/>
          </w:tcPr>
          <w:p w:rsidR="00C579C8" w:rsidRDefault="00C579C8" w:rsidP="00C579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QA"/>
              </w:rPr>
            </w:pPr>
            <w:r>
              <w:t>Allows the user to login to his account</w:t>
            </w:r>
            <w:r w:rsidR="002F3A79">
              <w:t>. This use case must be fulfilled before the user can further interact with the system.</w:t>
            </w:r>
          </w:p>
        </w:tc>
      </w:tr>
      <w:tr w:rsidR="00C579C8" w:rsidTr="00C579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C579C8" w:rsidRDefault="00C579C8" w:rsidP="00C579C8">
            <w:r>
              <w:t>Register applicant</w:t>
            </w:r>
          </w:p>
        </w:tc>
        <w:tc>
          <w:tcPr>
            <w:tcW w:w="4508" w:type="dxa"/>
          </w:tcPr>
          <w:p w:rsidR="00C579C8" w:rsidRDefault="00C579C8" w:rsidP="00C579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ows the applicant to register an account</w:t>
            </w:r>
          </w:p>
        </w:tc>
      </w:tr>
      <w:tr w:rsidR="00C579C8" w:rsidTr="00C579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C579C8" w:rsidRDefault="00C579C8" w:rsidP="00C579C8">
            <w:r>
              <w:t>Update applicant</w:t>
            </w:r>
          </w:p>
        </w:tc>
        <w:tc>
          <w:tcPr>
            <w:tcW w:w="4508" w:type="dxa"/>
          </w:tcPr>
          <w:p w:rsidR="00C579C8" w:rsidRDefault="00C579C8" w:rsidP="00C579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llows </w:t>
            </w:r>
            <w:r w:rsidR="002F3A79">
              <w:t xml:space="preserve">the </w:t>
            </w:r>
            <w:r>
              <w:t>applicant to update his details</w:t>
            </w:r>
          </w:p>
        </w:tc>
      </w:tr>
      <w:tr w:rsidR="00C579C8" w:rsidTr="00C579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C579C8" w:rsidRDefault="00C579C8" w:rsidP="00C579C8">
            <w:r>
              <w:t>Add application</w:t>
            </w:r>
          </w:p>
        </w:tc>
        <w:tc>
          <w:tcPr>
            <w:tcW w:w="4508" w:type="dxa"/>
          </w:tcPr>
          <w:p w:rsidR="00C579C8" w:rsidRDefault="00C579C8" w:rsidP="00C579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ows the applicant to submit an application</w:t>
            </w:r>
          </w:p>
        </w:tc>
      </w:tr>
      <w:tr w:rsidR="00C579C8" w:rsidTr="00C579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C579C8" w:rsidRDefault="00C579C8" w:rsidP="00C579C8">
            <w:r>
              <w:t>Get applications</w:t>
            </w:r>
          </w:p>
        </w:tc>
        <w:tc>
          <w:tcPr>
            <w:tcW w:w="4508" w:type="dxa"/>
          </w:tcPr>
          <w:p w:rsidR="00C579C8" w:rsidRDefault="00C579C8" w:rsidP="00C579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Returns a list of applications submitted by the applicant </w:t>
            </w:r>
          </w:p>
        </w:tc>
      </w:tr>
      <w:tr w:rsidR="00C579C8" w:rsidTr="00C579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C579C8" w:rsidRDefault="00C579C8" w:rsidP="00C579C8">
            <w:r>
              <w:t>View application</w:t>
            </w:r>
          </w:p>
        </w:tc>
        <w:tc>
          <w:tcPr>
            <w:tcW w:w="4508" w:type="dxa"/>
          </w:tcPr>
          <w:p w:rsidR="00C579C8" w:rsidRDefault="002F3A79" w:rsidP="00C579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ows the user to v</w:t>
            </w:r>
            <w:r w:rsidR="00C579C8">
              <w:t>iew a non-editable view of the application</w:t>
            </w:r>
          </w:p>
        </w:tc>
      </w:tr>
      <w:tr w:rsidR="00C579C8" w:rsidTr="00C579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C579C8" w:rsidRDefault="00C579C8" w:rsidP="00C579C8">
            <w:r>
              <w:t xml:space="preserve">Withdraw application </w:t>
            </w:r>
          </w:p>
        </w:tc>
        <w:tc>
          <w:tcPr>
            <w:tcW w:w="4508" w:type="dxa"/>
          </w:tcPr>
          <w:p w:rsidR="00C579C8" w:rsidRDefault="00C579C8" w:rsidP="00C579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lows the applicant to withdraw an application</w:t>
            </w:r>
          </w:p>
        </w:tc>
      </w:tr>
      <w:tr w:rsidR="00C579C8" w:rsidTr="00C579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C579C8" w:rsidRDefault="00C579C8" w:rsidP="00C579C8">
            <w:r>
              <w:t>Update application</w:t>
            </w:r>
          </w:p>
        </w:tc>
        <w:tc>
          <w:tcPr>
            <w:tcW w:w="4508" w:type="dxa"/>
          </w:tcPr>
          <w:p w:rsidR="00C579C8" w:rsidRDefault="00C579C8" w:rsidP="00C579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ows the user to update an application</w:t>
            </w:r>
          </w:p>
        </w:tc>
      </w:tr>
      <w:tr w:rsidR="00C579C8" w:rsidTr="00C579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C579C8" w:rsidRDefault="00C579C8" w:rsidP="00C579C8">
            <w:r>
              <w:t>Add attachment</w:t>
            </w:r>
          </w:p>
        </w:tc>
        <w:tc>
          <w:tcPr>
            <w:tcW w:w="4508" w:type="dxa"/>
          </w:tcPr>
          <w:p w:rsidR="00C579C8" w:rsidRDefault="00C579C8" w:rsidP="00C579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lows the user to add an attachment to an application</w:t>
            </w:r>
          </w:p>
        </w:tc>
      </w:tr>
      <w:tr w:rsidR="00C579C8" w:rsidTr="00C579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C579C8" w:rsidRDefault="00C579C8" w:rsidP="00C579C8">
            <w:r>
              <w:t xml:space="preserve">Add notes </w:t>
            </w:r>
          </w:p>
        </w:tc>
        <w:tc>
          <w:tcPr>
            <w:tcW w:w="4508" w:type="dxa"/>
          </w:tcPr>
          <w:p w:rsidR="00C579C8" w:rsidRDefault="00C579C8" w:rsidP="00C579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ow the user to add a note to the application</w:t>
            </w:r>
          </w:p>
        </w:tc>
      </w:tr>
    </w:tbl>
    <w:p w:rsidR="00C579C8" w:rsidRPr="002F3A79" w:rsidRDefault="00C579C8" w:rsidP="002F3A79">
      <w:pPr>
        <w:pStyle w:val="Heading2"/>
        <w:numPr>
          <w:ilvl w:val="0"/>
          <w:numId w:val="6"/>
        </w:numPr>
        <w:spacing w:before="200" w:line="276" w:lineRule="auto"/>
        <w:rPr>
          <w:rFonts w:ascii="Cambria" w:hAnsi="Cambria"/>
          <w:sz w:val="28"/>
          <w:szCs w:val="28"/>
        </w:rPr>
      </w:pPr>
      <w:r w:rsidRPr="002F3A79">
        <w:rPr>
          <w:rFonts w:ascii="Cambria" w:hAnsi="Cambria"/>
          <w:sz w:val="28"/>
          <w:szCs w:val="28"/>
        </w:rPr>
        <w:lastRenderedPageBreak/>
        <w:t>Class Diagram</w:t>
      </w:r>
    </w:p>
    <w:p w:rsidR="00C579C8" w:rsidRDefault="00C579C8" w:rsidP="00C579C8">
      <w:pPr>
        <w:pStyle w:val="ListParagraph"/>
      </w:pPr>
    </w:p>
    <w:p w:rsidR="00C579C8" w:rsidRDefault="00C579C8" w:rsidP="00C579C8"/>
    <w:p w:rsidR="00C579C8" w:rsidRDefault="00C579C8" w:rsidP="00C579C8"/>
    <w:p w:rsidR="00C579C8" w:rsidRDefault="00C579C8" w:rsidP="00C579C8"/>
    <w:p w:rsidR="00C579C8" w:rsidRDefault="00CE41FC" w:rsidP="00C579C8">
      <w:bookmarkStart w:id="0" w:name="_GoBack"/>
      <w:r>
        <w:rPr>
          <w:noProof/>
        </w:rPr>
        <w:drawing>
          <wp:anchor distT="0" distB="0" distL="114300" distR="114300" simplePos="0" relativeHeight="251674624" behindDoc="0" locked="0" layoutInCell="1" allowOverlap="1" wp14:anchorId="35E5E2E6" wp14:editId="6ECDD766">
            <wp:simplePos x="0" y="0"/>
            <wp:positionH relativeFrom="column">
              <wp:posOffset>-720725</wp:posOffset>
            </wp:positionH>
            <wp:positionV relativeFrom="paragraph">
              <wp:posOffset>188595</wp:posOffset>
            </wp:positionV>
            <wp:extent cx="7259320" cy="5357495"/>
            <wp:effectExtent l="0" t="1588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lass Diagram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7259320" cy="5357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</w:p>
    <w:p w:rsidR="00C579C8" w:rsidRDefault="00C579C8" w:rsidP="00C579C8"/>
    <w:p w:rsidR="00C579C8" w:rsidRDefault="00C579C8" w:rsidP="00C579C8"/>
    <w:p w:rsidR="00C579C8" w:rsidRDefault="00C579C8" w:rsidP="00C579C8"/>
    <w:p w:rsidR="00C579C8" w:rsidRDefault="00C579C8" w:rsidP="00C579C8"/>
    <w:p w:rsidR="00C579C8" w:rsidRDefault="00C579C8" w:rsidP="00C579C8"/>
    <w:p w:rsidR="00C579C8" w:rsidRDefault="00C579C8" w:rsidP="00C579C8"/>
    <w:p w:rsidR="00C579C8" w:rsidRDefault="00C579C8" w:rsidP="00C579C8"/>
    <w:p w:rsidR="00C579C8" w:rsidRDefault="00C579C8" w:rsidP="00C579C8"/>
    <w:p w:rsidR="00C579C8" w:rsidRDefault="00C579C8" w:rsidP="00C579C8"/>
    <w:p w:rsidR="00C579C8" w:rsidRDefault="00C579C8" w:rsidP="00C579C8"/>
    <w:p w:rsidR="00C579C8" w:rsidRDefault="00C579C8" w:rsidP="00C579C8"/>
    <w:p w:rsidR="00C579C8" w:rsidRDefault="00C579C8" w:rsidP="00C579C8"/>
    <w:p w:rsidR="00C579C8" w:rsidRDefault="00C579C8" w:rsidP="00C579C8"/>
    <w:p w:rsidR="00C579C8" w:rsidRDefault="00C579C8" w:rsidP="00C579C8"/>
    <w:p w:rsidR="00C579C8" w:rsidRDefault="00C579C8" w:rsidP="00C579C8"/>
    <w:p w:rsidR="00C579C8" w:rsidRDefault="00C579C8" w:rsidP="00C579C8"/>
    <w:p w:rsidR="00C579C8" w:rsidRDefault="00C579C8" w:rsidP="00C579C8"/>
    <w:p w:rsidR="00C579C8" w:rsidRDefault="00C579C8" w:rsidP="00C579C8"/>
    <w:p w:rsidR="00C579C8" w:rsidRDefault="00C579C8" w:rsidP="00C579C8"/>
    <w:p w:rsidR="00C579C8" w:rsidRDefault="00C579C8" w:rsidP="00C579C8"/>
    <w:p w:rsidR="00C579C8" w:rsidRDefault="00C579C8" w:rsidP="00C579C8"/>
    <w:p w:rsidR="00C579C8" w:rsidRDefault="00C579C8" w:rsidP="00C579C8"/>
    <w:p w:rsidR="00C579C8" w:rsidRPr="00C579C8" w:rsidRDefault="00C579C8" w:rsidP="00C579C8"/>
    <w:p w:rsidR="00781ACE" w:rsidRDefault="00781ACE" w:rsidP="00781ACE">
      <w:pPr>
        <w:pStyle w:val="Heading2"/>
        <w:numPr>
          <w:ilvl w:val="0"/>
          <w:numId w:val="6"/>
        </w:numPr>
        <w:spacing w:before="200" w:line="276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lastRenderedPageBreak/>
        <w:t>UI Design</w:t>
      </w:r>
    </w:p>
    <w:p w:rsidR="00A6587D" w:rsidRPr="00C33DE7" w:rsidRDefault="00A6587D" w:rsidP="00C33DE7">
      <w:pPr>
        <w:pStyle w:val="Heading2"/>
        <w:numPr>
          <w:ilvl w:val="0"/>
          <w:numId w:val="5"/>
        </w:numPr>
        <w:spacing w:before="200" w:line="276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 xml:space="preserve">SMS </w:t>
      </w:r>
      <w:r w:rsidR="002F3A79">
        <w:rPr>
          <w:rFonts w:ascii="Cambria" w:hAnsi="Cambria"/>
          <w:sz w:val="28"/>
          <w:szCs w:val="28"/>
        </w:rPr>
        <w:t xml:space="preserve">Main </w:t>
      </w:r>
      <w:r>
        <w:rPr>
          <w:rFonts w:ascii="Cambria" w:hAnsi="Cambria"/>
          <w:sz w:val="28"/>
          <w:szCs w:val="28"/>
        </w:rPr>
        <w:t xml:space="preserve">Page </w:t>
      </w:r>
    </w:p>
    <w:p w:rsidR="00A6587D" w:rsidRPr="00A6587D" w:rsidRDefault="00A6587D" w:rsidP="00A6587D">
      <w:r>
        <w:t xml:space="preserve">This page </w:t>
      </w:r>
      <w:r w:rsidR="002F3A79">
        <w:t>is the main page and provides</w:t>
      </w:r>
      <w:r>
        <w:t xml:space="preserve"> two main functionalities, login and register.   </w:t>
      </w:r>
    </w:p>
    <w:p w:rsidR="00A6587D" w:rsidRDefault="00A6587D" w:rsidP="00A6587D">
      <w:pPr>
        <w:pStyle w:val="Heading2"/>
        <w:numPr>
          <w:ilvl w:val="1"/>
          <w:numId w:val="5"/>
        </w:numPr>
        <w:spacing w:before="200" w:after="240" w:line="276" w:lineRule="auto"/>
        <w:rPr>
          <w:rFonts w:ascii="Cambria" w:hAnsi="Cambria"/>
          <w:sz w:val="28"/>
          <w:szCs w:val="28"/>
        </w:rPr>
      </w:pPr>
      <w:r w:rsidRPr="00A6587D">
        <w:rPr>
          <w:rFonts w:ascii="Cambria" w:hAnsi="Cambria"/>
          <w:sz w:val="28"/>
          <w:szCs w:val="28"/>
        </w:rPr>
        <w:t xml:space="preserve"> </w:t>
      </w:r>
      <w:bookmarkStart w:id="1" w:name="_Ref500081329"/>
      <w:r>
        <w:rPr>
          <w:rFonts w:ascii="Cambria" w:hAnsi="Cambria"/>
          <w:sz w:val="28"/>
          <w:szCs w:val="28"/>
        </w:rPr>
        <w:t>Login</w:t>
      </w:r>
      <w:bookmarkEnd w:id="1"/>
      <w:r>
        <w:rPr>
          <w:rFonts w:ascii="Cambria" w:hAnsi="Cambria"/>
          <w:sz w:val="28"/>
          <w:szCs w:val="28"/>
        </w:rPr>
        <w:t xml:space="preserve"> </w:t>
      </w:r>
    </w:p>
    <w:p w:rsidR="00A6587D" w:rsidRDefault="00A6587D" w:rsidP="00A6587D">
      <w:r>
        <w:t xml:space="preserve">The user can login either as applicant or </w:t>
      </w:r>
      <w:r w:rsidR="002F3A79">
        <w:t xml:space="preserve">as an </w:t>
      </w:r>
      <w:r>
        <w:t>admin</w:t>
      </w:r>
      <w:r w:rsidR="00C33DE7">
        <w:t xml:space="preserve"> as shown in</w:t>
      </w:r>
      <w:r w:rsidR="00982B82">
        <w:t xml:space="preserve"> </w:t>
      </w:r>
      <w:r w:rsidR="002F3A79">
        <w:fldChar w:fldCharType="begin"/>
      </w:r>
      <w:r w:rsidR="002F3A79">
        <w:instrText xml:space="preserve"> REF _Ref500087308 \h </w:instrText>
      </w:r>
      <w:r w:rsidR="002F3A79">
        <w:fldChar w:fldCharType="separate"/>
      </w:r>
      <w:r w:rsidR="002F3A79">
        <w:t xml:space="preserve">Figure </w:t>
      </w:r>
      <w:r w:rsidR="002F3A79">
        <w:rPr>
          <w:noProof/>
        </w:rPr>
        <w:t>1</w:t>
      </w:r>
      <w:r w:rsidR="002F3A79">
        <w:fldChar w:fldCharType="end"/>
      </w:r>
      <w:r>
        <w:t xml:space="preserve">. Based on each role, the index page will be rendered accordingly. </w:t>
      </w:r>
      <w:r w:rsidR="00982B82">
        <w:fldChar w:fldCharType="begin"/>
      </w:r>
      <w:r w:rsidR="00982B82">
        <w:instrText xml:space="preserve"> REF _Ref500084757 \h </w:instrText>
      </w:r>
      <w:r w:rsidR="00982B82">
        <w:fldChar w:fldCharType="separate"/>
      </w:r>
      <w:r w:rsidR="00982B82">
        <w:t xml:space="preserve">Figure </w:t>
      </w:r>
      <w:r w:rsidR="00982B82">
        <w:rPr>
          <w:noProof/>
        </w:rPr>
        <w:t>4</w:t>
      </w:r>
      <w:r w:rsidR="00982B82">
        <w:fldChar w:fldCharType="end"/>
      </w:r>
      <w:r w:rsidR="00982B82">
        <w:t xml:space="preserve"> and 6 </w:t>
      </w:r>
      <w:r>
        <w:t xml:space="preserve">shows the index page of each role. </w:t>
      </w:r>
    </w:p>
    <w:p w:rsidR="00A6587D" w:rsidRDefault="00A6587D" w:rsidP="00A6587D">
      <w:pPr>
        <w:keepNext/>
        <w:jc w:val="center"/>
      </w:pPr>
      <w:r>
        <w:rPr>
          <w:noProof/>
        </w:rPr>
        <w:drawing>
          <wp:inline distT="0" distB="0" distL="0" distR="0" wp14:anchorId="393E3D80" wp14:editId="4278EB13">
            <wp:extent cx="4470400" cy="1686907"/>
            <wp:effectExtent l="57150" t="57150" r="120650" b="1231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13308" cy="1703098"/>
                    </a:xfrm>
                    <a:prstGeom prst="rect">
                      <a:avLst/>
                    </a:prstGeom>
                    <a:ln w="317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A6587D" w:rsidRDefault="00A6587D" w:rsidP="00A6587D">
      <w:pPr>
        <w:pStyle w:val="Caption"/>
        <w:jc w:val="center"/>
      </w:pPr>
      <w:bookmarkStart w:id="2" w:name="_Ref500087308"/>
      <w:r>
        <w:t xml:space="preserve">Figure </w:t>
      </w:r>
      <w:r w:rsidR="00005E4A">
        <w:fldChar w:fldCharType="begin"/>
      </w:r>
      <w:r w:rsidR="00005E4A">
        <w:instrText xml:space="preserve"> SEQ Figure \* ARABIC </w:instrText>
      </w:r>
      <w:r w:rsidR="00005E4A">
        <w:fldChar w:fldCharType="separate"/>
      </w:r>
      <w:r w:rsidR="00982B82">
        <w:rPr>
          <w:noProof/>
        </w:rPr>
        <w:t>1</w:t>
      </w:r>
      <w:r w:rsidR="00005E4A">
        <w:rPr>
          <w:noProof/>
        </w:rPr>
        <w:fldChar w:fldCharType="end"/>
      </w:r>
      <w:bookmarkEnd w:id="2"/>
      <w:r>
        <w:t xml:space="preserve">- </w:t>
      </w:r>
      <w:r w:rsidR="00C33DE7">
        <w:t xml:space="preserve">Login Form </w:t>
      </w:r>
    </w:p>
    <w:p w:rsidR="00A6587D" w:rsidRDefault="00A6587D" w:rsidP="00A6587D">
      <w:pPr>
        <w:pStyle w:val="Heading2"/>
        <w:numPr>
          <w:ilvl w:val="1"/>
          <w:numId w:val="5"/>
        </w:numPr>
        <w:spacing w:before="200" w:after="240" w:line="276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 xml:space="preserve"> Register   </w:t>
      </w:r>
    </w:p>
    <w:p w:rsidR="00C33DE7" w:rsidRPr="00C33DE7" w:rsidRDefault="00A6587D" w:rsidP="00C33DE7">
      <w:pPr>
        <w:rPr>
          <w:highlight w:val="yellow"/>
        </w:rPr>
      </w:pPr>
      <w:r>
        <w:t xml:space="preserve">The applicant </w:t>
      </w:r>
      <w:r w:rsidR="00C33DE7">
        <w:t xml:space="preserve">can register via the </w:t>
      </w:r>
      <w:r w:rsidR="00B907F4">
        <w:t xml:space="preserve">form that appears when the </w:t>
      </w:r>
      <w:r w:rsidR="00C33DE7">
        <w:t>regist</w:t>
      </w:r>
      <w:r w:rsidR="00B907F4">
        <w:t xml:space="preserve">er </w:t>
      </w:r>
      <w:r w:rsidR="005F4174">
        <w:t xml:space="preserve">link </w:t>
      </w:r>
      <w:r w:rsidR="00B907F4">
        <w:t xml:space="preserve">is clicked </w:t>
      </w:r>
      <w:r w:rsidR="00C33DE7">
        <w:t>as shown i</w:t>
      </w:r>
      <w:r w:rsidR="005F4174">
        <w:t xml:space="preserve">n </w:t>
      </w:r>
      <w:r w:rsidR="005F4174">
        <w:fldChar w:fldCharType="begin"/>
      </w:r>
      <w:r w:rsidR="005F4174">
        <w:instrText xml:space="preserve"> REF _Ref500087447 \h </w:instrText>
      </w:r>
      <w:r w:rsidR="005F4174">
        <w:fldChar w:fldCharType="separate"/>
      </w:r>
      <w:r w:rsidR="005F4174">
        <w:t xml:space="preserve">Figure </w:t>
      </w:r>
      <w:r w:rsidR="005F4174">
        <w:rPr>
          <w:noProof/>
        </w:rPr>
        <w:t>2</w:t>
      </w:r>
      <w:r w:rsidR="005F4174">
        <w:fldChar w:fldCharType="end"/>
      </w:r>
      <w:r w:rsidR="005F4174">
        <w:t>.</w:t>
      </w:r>
      <w:r w:rsidR="00C33DE7">
        <w:t xml:space="preserve"> Once the applicant provides the email address and password</w:t>
      </w:r>
      <w:r w:rsidR="000A4D4B">
        <w:t xml:space="preserve"> and submits the form by clicking on Register </w:t>
      </w:r>
      <w:r w:rsidR="00B907F4">
        <w:t>N</w:t>
      </w:r>
      <w:r w:rsidR="000A4D4B">
        <w:t>ow button</w:t>
      </w:r>
      <w:r w:rsidR="00C33DE7">
        <w:t xml:space="preserve">, the </w:t>
      </w:r>
      <w:r w:rsidR="000A4D4B">
        <w:t>user will</w:t>
      </w:r>
      <w:r w:rsidR="00C33DE7">
        <w:t xml:space="preserve"> be </w:t>
      </w:r>
      <w:r w:rsidR="00080246">
        <w:t>re</w:t>
      </w:r>
      <w:r w:rsidR="00C33DE7">
        <w:t>directed to the applica</w:t>
      </w:r>
      <w:r w:rsidR="00B907F4">
        <w:t>nt registration</w:t>
      </w:r>
      <w:r w:rsidR="00C33DE7">
        <w:t xml:space="preserve"> </w:t>
      </w:r>
      <w:r w:rsidR="000A4D4B">
        <w:t>f</w:t>
      </w:r>
      <w:r w:rsidR="00C33DE7">
        <w:t>orm, as shown i</w:t>
      </w:r>
      <w:r w:rsidR="000A4D4B">
        <w:t>n</w:t>
      </w:r>
      <w:r w:rsidR="00F83313">
        <w:t xml:space="preserve"> </w:t>
      </w:r>
      <w:r w:rsidR="00F83313">
        <w:fldChar w:fldCharType="begin"/>
      </w:r>
      <w:r w:rsidR="00F83313">
        <w:instrText xml:space="preserve"> REF _Ref500087594 \h </w:instrText>
      </w:r>
      <w:r w:rsidR="00F83313">
        <w:fldChar w:fldCharType="separate"/>
      </w:r>
      <w:r w:rsidR="00F83313">
        <w:t xml:space="preserve">Figure </w:t>
      </w:r>
      <w:r w:rsidR="00F83313">
        <w:rPr>
          <w:noProof/>
        </w:rPr>
        <w:t>3</w:t>
      </w:r>
      <w:r w:rsidR="00F83313">
        <w:fldChar w:fldCharType="end"/>
      </w:r>
      <w:r w:rsidR="00C33DE7">
        <w:t xml:space="preserve">. </w:t>
      </w:r>
    </w:p>
    <w:p w:rsidR="00C33DE7" w:rsidRDefault="00C33DE7" w:rsidP="00C33DE7">
      <w:pPr>
        <w:keepNext/>
        <w:jc w:val="center"/>
      </w:pPr>
      <w:r>
        <w:rPr>
          <w:noProof/>
        </w:rPr>
        <w:drawing>
          <wp:inline distT="0" distB="0" distL="0" distR="0" wp14:anchorId="287B8CE1" wp14:editId="14DD52DE">
            <wp:extent cx="4724753" cy="1752600"/>
            <wp:effectExtent l="57150" t="57150" r="114300" b="1143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54416" cy="1763603"/>
                    </a:xfrm>
                    <a:prstGeom prst="rect">
                      <a:avLst/>
                    </a:prstGeom>
                    <a:ln w="317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A6587D" w:rsidRPr="00A6587D" w:rsidRDefault="00C33DE7" w:rsidP="00C33DE7">
      <w:pPr>
        <w:pStyle w:val="Caption"/>
        <w:jc w:val="center"/>
      </w:pPr>
      <w:bookmarkStart w:id="3" w:name="_Ref500087447"/>
      <w:r>
        <w:t xml:space="preserve">Figure </w:t>
      </w:r>
      <w:r w:rsidR="00005E4A">
        <w:fldChar w:fldCharType="begin"/>
      </w:r>
      <w:r w:rsidR="00005E4A">
        <w:instrText xml:space="preserve"> SEQ Figure \* ARABIC </w:instrText>
      </w:r>
      <w:r w:rsidR="00005E4A">
        <w:fldChar w:fldCharType="separate"/>
      </w:r>
      <w:r w:rsidR="00982B82">
        <w:rPr>
          <w:noProof/>
        </w:rPr>
        <w:t>2</w:t>
      </w:r>
      <w:r w:rsidR="00005E4A">
        <w:rPr>
          <w:noProof/>
        </w:rPr>
        <w:fldChar w:fldCharType="end"/>
      </w:r>
      <w:bookmarkEnd w:id="3"/>
      <w:r>
        <w:t>- Register Form</w:t>
      </w:r>
    </w:p>
    <w:p w:rsidR="00A6587D" w:rsidRDefault="00A6587D" w:rsidP="00A6587D"/>
    <w:p w:rsidR="00C33DE7" w:rsidRDefault="00C33DE7" w:rsidP="00A6587D"/>
    <w:p w:rsidR="00C33DE7" w:rsidRDefault="00C33DE7" w:rsidP="00A6587D"/>
    <w:p w:rsidR="00C33DE7" w:rsidRDefault="00C33DE7" w:rsidP="00A6587D"/>
    <w:p w:rsidR="00C33DE7" w:rsidRDefault="00C33DE7" w:rsidP="00A6587D"/>
    <w:p w:rsidR="00C33DE7" w:rsidRDefault="00C33DE7" w:rsidP="00C33DE7">
      <w:pPr>
        <w:keepNext/>
        <w:jc w:val="center"/>
      </w:pPr>
      <w:r>
        <w:rPr>
          <w:noProof/>
        </w:rPr>
        <w:drawing>
          <wp:inline distT="0" distB="0" distL="0" distR="0" wp14:anchorId="0EA53939" wp14:editId="7ECCA66F">
            <wp:extent cx="4781550" cy="6662556"/>
            <wp:effectExtent l="57150" t="57150" r="114300" b="1193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97140" cy="6684278"/>
                    </a:xfrm>
                    <a:prstGeom prst="rect">
                      <a:avLst/>
                    </a:prstGeom>
                    <a:ln w="317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C33DE7" w:rsidRPr="00A6587D" w:rsidRDefault="00C33DE7" w:rsidP="00C33DE7">
      <w:pPr>
        <w:pStyle w:val="Caption"/>
        <w:jc w:val="center"/>
      </w:pPr>
      <w:bookmarkStart w:id="4" w:name="_Ref500087594"/>
      <w:r>
        <w:t xml:space="preserve">Figure </w:t>
      </w:r>
      <w:r w:rsidR="00005E4A">
        <w:fldChar w:fldCharType="begin"/>
      </w:r>
      <w:r w:rsidR="00005E4A">
        <w:instrText xml:space="preserve"> SEQ Figure \* ARABIC </w:instrText>
      </w:r>
      <w:r w:rsidR="00005E4A">
        <w:fldChar w:fldCharType="separate"/>
      </w:r>
      <w:r w:rsidR="00982B82">
        <w:rPr>
          <w:noProof/>
        </w:rPr>
        <w:t>3</w:t>
      </w:r>
      <w:r w:rsidR="00005E4A">
        <w:rPr>
          <w:noProof/>
        </w:rPr>
        <w:fldChar w:fldCharType="end"/>
      </w:r>
      <w:bookmarkEnd w:id="4"/>
      <w:r>
        <w:t>- Applicant</w:t>
      </w:r>
      <w:r w:rsidR="000A4D4B">
        <w:t xml:space="preserve"> </w:t>
      </w:r>
      <w:r w:rsidR="00F83313">
        <w:t>R</w:t>
      </w:r>
      <w:r w:rsidR="000A4D4B">
        <w:t>egistration</w:t>
      </w:r>
      <w:r>
        <w:t xml:space="preserve"> </w:t>
      </w:r>
      <w:r w:rsidR="00F83313">
        <w:t>F</w:t>
      </w:r>
      <w:r>
        <w:t>orm</w:t>
      </w:r>
    </w:p>
    <w:p w:rsidR="00A6587D" w:rsidRDefault="00A6587D" w:rsidP="00A6587D"/>
    <w:p w:rsidR="00C33DE7" w:rsidRPr="00C33DE7" w:rsidRDefault="00C33DE7" w:rsidP="00C33DE7">
      <w:pPr>
        <w:pStyle w:val="Heading2"/>
        <w:numPr>
          <w:ilvl w:val="0"/>
          <w:numId w:val="5"/>
        </w:numPr>
        <w:spacing w:before="200" w:line="276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lastRenderedPageBreak/>
        <w:t xml:space="preserve">SMS Index Page </w:t>
      </w:r>
    </w:p>
    <w:p w:rsidR="00A6587D" w:rsidRPr="00A6587D" w:rsidRDefault="00C33DE7" w:rsidP="00C33DE7">
      <w:r>
        <w:t>A</w:t>
      </w:r>
      <w:r w:rsidR="00B907F4">
        <w:t>s</w:t>
      </w:r>
      <w:r>
        <w:t xml:space="preserve"> mentioned earlier, the index page will be rendered based on the </w:t>
      </w:r>
      <w:r w:rsidR="00B907F4">
        <w:t xml:space="preserve">logged in </w:t>
      </w:r>
      <w:r>
        <w:t xml:space="preserve">user role as shown in below </w:t>
      </w:r>
      <w:r w:rsidR="00B907F4">
        <w:t>subsections</w:t>
      </w:r>
      <w:r>
        <w:t xml:space="preserve">. </w:t>
      </w:r>
    </w:p>
    <w:p w:rsidR="00C33DE7" w:rsidRDefault="00C33DE7" w:rsidP="00C33DE7">
      <w:pPr>
        <w:pStyle w:val="Heading2"/>
        <w:numPr>
          <w:ilvl w:val="1"/>
          <w:numId w:val="5"/>
        </w:numPr>
        <w:spacing w:before="200" w:after="240" w:line="276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 xml:space="preserve"> Applicant Index Page </w:t>
      </w:r>
    </w:p>
    <w:p w:rsidR="00C33DE7" w:rsidRDefault="00B907F4" w:rsidP="00C33DE7">
      <w:r>
        <w:fldChar w:fldCharType="begin"/>
      </w:r>
      <w:r>
        <w:instrText xml:space="preserve"> REF _Ref500084757 \h </w:instrText>
      </w:r>
      <w:r>
        <w:fldChar w:fldCharType="separate"/>
      </w:r>
      <w:r>
        <w:t xml:space="preserve">Figure </w:t>
      </w:r>
      <w:r>
        <w:rPr>
          <w:noProof/>
        </w:rPr>
        <w:t>4</w:t>
      </w:r>
      <w:r>
        <w:fldChar w:fldCharType="end"/>
      </w:r>
      <w:r w:rsidR="004E44ED">
        <w:t xml:space="preserve"> shows the index page as displayed to an applicant. </w:t>
      </w:r>
      <w:r w:rsidR="00C33DE7">
        <w:t>In this page, the applicant can view, edit</w:t>
      </w:r>
      <w:r w:rsidR="004E44ED">
        <w:t>/update</w:t>
      </w:r>
      <w:r w:rsidR="00C33DE7">
        <w:t>, delete, add attachment</w:t>
      </w:r>
      <w:r w:rsidR="004E44ED">
        <w:t xml:space="preserve"> to</w:t>
      </w:r>
      <w:r w:rsidR="00C33DE7">
        <w:t>, and add notes</w:t>
      </w:r>
      <w:r w:rsidR="004E44ED">
        <w:t xml:space="preserve"> to applications</w:t>
      </w:r>
      <w:r w:rsidR="00C33DE7">
        <w:t xml:space="preserve">. </w:t>
      </w:r>
      <w:r w:rsidR="0007472C">
        <w:t xml:space="preserve">View application button will display a popup window </w:t>
      </w:r>
      <w:r w:rsidR="004E44ED">
        <w:t>which will</w:t>
      </w:r>
      <w:r w:rsidR="0007472C">
        <w:t xml:space="preserve"> include</w:t>
      </w:r>
      <w:r w:rsidR="004E44ED">
        <w:t xml:space="preserve"> all</w:t>
      </w:r>
      <w:r w:rsidR="0007472C">
        <w:t xml:space="preserve"> the application information </w:t>
      </w:r>
      <w:r w:rsidR="004E44ED">
        <w:t xml:space="preserve">in an </w:t>
      </w:r>
      <w:r w:rsidR="0007472C">
        <w:t xml:space="preserve">un-editable </w:t>
      </w:r>
      <w:r w:rsidR="004E44ED">
        <w:t>format</w:t>
      </w:r>
      <w:r w:rsidR="0007472C">
        <w:t>. Edit</w:t>
      </w:r>
      <w:r w:rsidR="004E44ED">
        <w:t xml:space="preserve">/update </w:t>
      </w:r>
      <w:r w:rsidR="0007472C">
        <w:t xml:space="preserve">Application, will use the same form that </w:t>
      </w:r>
      <w:r w:rsidR="004E44ED">
        <w:t xml:space="preserve">is </w:t>
      </w:r>
      <w:r w:rsidR="0007472C">
        <w:t xml:space="preserve">used for adding application </w:t>
      </w:r>
      <w:r w:rsidR="004E44ED">
        <w:t>as</w:t>
      </w:r>
      <w:r w:rsidR="0007472C">
        <w:t xml:space="preserve"> shown in</w:t>
      </w:r>
      <w:r w:rsidR="004E44ED">
        <w:t xml:space="preserve"> </w:t>
      </w:r>
      <w:r w:rsidR="004E44ED">
        <w:fldChar w:fldCharType="begin"/>
      </w:r>
      <w:r w:rsidR="004E44ED">
        <w:instrText xml:space="preserve"> REF _Ref500089420 \h </w:instrText>
      </w:r>
      <w:r w:rsidR="004E44ED">
        <w:fldChar w:fldCharType="separate"/>
      </w:r>
      <w:r w:rsidR="004E44ED">
        <w:t xml:space="preserve">Figure </w:t>
      </w:r>
      <w:r w:rsidR="004E44ED">
        <w:rPr>
          <w:noProof/>
        </w:rPr>
        <w:t>7</w:t>
      </w:r>
      <w:r w:rsidR="004E44ED">
        <w:fldChar w:fldCharType="end"/>
      </w:r>
      <w:r w:rsidR="004E44ED">
        <w:t xml:space="preserve"> and</w:t>
      </w:r>
      <w:r w:rsidR="0007472C">
        <w:t xml:space="preserve"> </w:t>
      </w:r>
      <w:r w:rsidR="00982B82">
        <w:fldChar w:fldCharType="begin"/>
      </w:r>
      <w:r w:rsidR="00982B82">
        <w:instrText xml:space="preserve"> REF _Ref500084695 \h </w:instrText>
      </w:r>
      <w:r w:rsidR="00982B82">
        <w:fldChar w:fldCharType="separate"/>
      </w:r>
      <w:r w:rsidR="00982B82">
        <w:t xml:space="preserve">Figure </w:t>
      </w:r>
      <w:r w:rsidR="00982B82">
        <w:rPr>
          <w:noProof/>
        </w:rPr>
        <w:t>8</w:t>
      </w:r>
      <w:r w:rsidR="00982B82">
        <w:fldChar w:fldCharType="end"/>
      </w:r>
      <w:r w:rsidR="0007472C">
        <w:t xml:space="preserve">.  Both add attachment and add notes will display a popup window as shown in </w:t>
      </w:r>
      <w:r w:rsidR="00982B82">
        <w:rPr>
          <w:highlight w:val="yellow"/>
        </w:rPr>
        <w:fldChar w:fldCharType="begin"/>
      </w:r>
      <w:r w:rsidR="00982B82">
        <w:instrText xml:space="preserve"> REF _Ref500084681 \h </w:instrText>
      </w:r>
      <w:r w:rsidR="00982B82">
        <w:rPr>
          <w:highlight w:val="yellow"/>
        </w:rPr>
      </w:r>
      <w:r w:rsidR="00982B82">
        <w:rPr>
          <w:highlight w:val="yellow"/>
        </w:rPr>
        <w:fldChar w:fldCharType="separate"/>
      </w:r>
      <w:r w:rsidR="00982B82">
        <w:t xml:space="preserve">Figure </w:t>
      </w:r>
      <w:r w:rsidR="00982B82">
        <w:rPr>
          <w:noProof/>
        </w:rPr>
        <w:t>5</w:t>
      </w:r>
      <w:r w:rsidR="00982B82">
        <w:rPr>
          <w:highlight w:val="yellow"/>
        </w:rPr>
        <w:fldChar w:fldCharType="end"/>
      </w:r>
      <w:r w:rsidR="004E44ED">
        <w:t>.</w:t>
      </w:r>
    </w:p>
    <w:p w:rsidR="00C33DE7" w:rsidRPr="00C33DE7" w:rsidRDefault="00C33DE7" w:rsidP="00C33DE7"/>
    <w:p w:rsidR="00C33DE7" w:rsidRDefault="00C33DE7" w:rsidP="00C33DE7">
      <w:pPr>
        <w:keepNext/>
      </w:pPr>
      <w:r>
        <w:rPr>
          <w:noProof/>
        </w:rPr>
        <w:drawing>
          <wp:inline distT="0" distB="0" distL="0" distR="0" wp14:anchorId="289AA73E" wp14:editId="5729E1D1">
            <wp:extent cx="5943600" cy="1549400"/>
            <wp:effectExtent l="57150" t="57150" r="114300" b="1079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9400"/>
                    </a:xfrm>
                    <a:prstGeom prst="rect">
                      <a:avLst/>
                    </a:prstGeom>
                    <a:ln w="317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C33DE7" w:rsidRDefault="00C33DE7" w:rsidP="00C33DE7">
      <w:pPr>
        <w:pStyle w:val="Caption"/>
        <w:jc w:val="center"/>
      </w:pPr>
      <w:bookmarkStart w:id="5" w:name="_Ref500084757"/>
      <w:r>
        <w:t xml:space="preserve">Figure </w:t>
      </w:r>
      <w:r w:rsidR="00005E4A">
        <w:fldChar w:fldCharType="begin"/>
      </w:r>
      <w:r w:rsidR="00005E4A">
        <w:instrText xml:space="preserve"> SEQ Figure \* ARABIC </w:instrText>
      </w:r>
      <w:r w:rsidR="00005E4A">
        <w:fldChar w:fldCharType="separate"/>
      </w:r>
      <w:r w:rsidR="00982B82">
        <w:rPr>
          <w:noProof/>
        </w:rPr>
        <w:t>4</w:t>
      </w:r>
      <w:r w:rsidR="00005E4A">
        <w:rPr>
          <w:noProof/>
        </w:rPr>
        <w:fldChar w:fldCharType="end"/>
      </w:r>
      <w:bookmarkEnd w:id="5"/>
      <w:r>
        <w:t>- Applicant Index Page</w:t>
      </w:r>
    </w:p>
    <w:p w:rsidR="00C33DE7" w:rsidRDefault="00C33DE7" w:rsidP="00C33DE7"/>
    <w:p w:rsidR="0007472C" w:rsidRDefault="0007472C" w:rsidP="0007472C">
      <w:pPr>
        <w:keepNext/>
        <w:jc w:val="center"/>
      </w:pPr>
      <w:r>
        <w:rPr>
          <w:noProof/>
        </w:rPr>
        <w:drawing>
          <wp:inline distT="0" distB="0" distL="0" distR="0" wp14:anchorId="7F1F0A40" wp14:editId="5E678C07">
            <wp:extent cx="3816350" cy="1540403"/>
            <wp:effectExtent l="0" t="0" r="0" b="31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36700" cy="1548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472C" w:rsidRDefault="0007472C" w:rsidP="0007472C">
      <w:pPr>
        <w:keepNext/>
        <w:jc w:val="center"/>
      </w:pPr>
    </w:p>
    <w:p w:rsidR="0007472C" w:rsidRDefault="0007472C" w:rsidP="0007472C">
      <w:pPr>
        <w:pStyle w:val="Caption"/>
        <w:jc w:val="center"/>
      </w:pPr>
      <w:bookmarkStart w:id="6" w:name="_Ref500084681"/>
      <w:bookmarkStart w:id="7" w:name="_Ref500084645"/>
      <w:r>
        <w:t xml:space="preserve">Figure </w:t>
      </w:r>
      <w:r w:rsidR="00005E4A">
        <w:fldChar w:fldCharType="begin"/>
      </w:r>
      <w:r w:rsidR="00005E4A">
        <w:instrText xml:space="preserve"> SEQ Figure \* ARABIC </w:instrText>
      </w:r>
      <w:r w:rsidR="00005E4A">
        <w:fldChar w:fldCharType="separate"/>
      </w:r>
      <w:r w:rsidR="00982B82">
        <w:rPr>
          <w:noProof/>
        </w:rPr>
        <w:t>5</w:t>
      </w:r>
      <w:r w:rsidR="00005E4A">
        <w:rPr>
          <w:noProof/>
        </w:rPr>
        <w:fldChar w:fldCharType="end"/>
      </w:r>
      <w:bookmarkEnd w:id="6"/>
      <w:r>
        <w:t>- Notes popup</w:t>
      </w:r>
      <w:bookmarkEnd w:id="7"/>
    </w:p>
    <w:p w:rsidR="0007472C" w:rsidRDefault="0007472C" w:rsidP="0007472C"/>
    <w:p w:rsidR="0007472C" w:rsidRDefault="0007472C" w:rsidP="0007472C"/>
    <w:p w:rsidR="0007472C" w:rsidRDefault="0007472C" w:rsidP="0007472C"/>
    <w:p w:rsidR="0007472C" w:rsidRPr="0007472C" w:rsidRDefault="0007472C" w:rsidP="0007472C"/>
    <w:p w:rsidR="00C33DE7" w:rsidRDefault="00C33DE7" w:rsidP="00C33DE7">
      <w:pPr>
        <w:pStyle w:val="Heading2"/>
        <w:numPr>
          <w:ilvl w:val="1"/>
          <w:numId w:val="5"/>
        </w:numPr>
        <w:spacing w:before="200" w:after="240" w:line="276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lastRenderedPageBreak/>
        <w:t xml:space="preserve"> Admin Index Page </w:t>
      </w:r>
    </w:p>
    <w:p w:rsidR="00A951A6" w:rsidRDefault="004E44ED" w:rsidP="00A951A6">
      <w:pPr>
        <w:pStyle w:val="ListParagraph"/>
        <w:ind w:left="360"/>
      </w:pPr>
      <w:r>
        <w:fldChar w:fldCharType="begin"/>
      </w:r>
      <w:r>
        <w:instrText xml:space="preserve"> REF _Ref500089501 \h </w:instrText>
      </w:r>
      <w:r>
        <w:fldChar w:fldCharType="separate"/>
      </w:r>
      <w:r>
        <w:t xml:space="preserve">Figure </w:t>
      </w:r>
      <w:r>
        <w:rPr>
          <w:noProof/>
        </w:rPr>
        <w:t>6</w:t>
      </w:r>
      <w:r>
        <w:fldChar w:fldCharType="end"/>
      </w:r>
      <w:r w:rsidR="00621771">
        <w:t xml:space="preserve"> </w:t>
      </w:r>
      <w:r>
        <w:t>shows the index page as displayed to a</w:t>
      </w:r>
      <w:r w:rsidR="00621771">
        <w:t xml:space="preserve"> logged in </w:t>
      </w:r>
      <w:r>
        <w:t xml:space="preserve">admin. </w:t>
      </w:r>
      <w:r w:rsidR="00A951A6">
        <w:t xml:space="preserve">In this page, the admin can </w:t>
      </w:r>
      <w:r w:rsidR="00621771">
        <w:t xml:space="preserve">access the </w:t>
      </w:r>
      <w:r w:rsidR="00A951A6">
        <w:t>generate reports</w:t>
      </w:r>
      <w:r w:rsidR="00621771">
        <w:t xml:space="preserve"> module</w:t>
      </w:r>
      <w:r w:rsidR="00A951A6">
        <w:t xml:space="preserve"> </w:t>
      </w:r>
      <w:r w:rsidR="00621771">
        <w:t>or the module</w:t>
      </w:r>
      <w:r w:rsidR="00A951A6">
        <w:t xml:space="preserve"> </w:t>
      </w:r>
      <w:r w:rsidR="00621771">
        <w:t xml:space="preserve">to </w:t>
      </w:r>
      <w:r w:rsidR="00A951A6">
        <w:t xml:space="preserve">manage applications </w:t>
      </w:r>
      <w:r w:rsidR="00621771">
        <w:t>by clicking on the images Reports or Applications respectively</w:t>
      </w:r>
      <w:r w:rsidR="00A951A6">
        <w:t xml:space="preserve">. </w:t>
      </w:r>
      <w:r w:rsidR="00621771">
        <w:t xml:space="preserve">Another way the admin can do that is via the menu tab Modules when clicked on displays a dropdown menu for redirection to Reports and Applications. </w:t>
      </w:r>
      <w:r w:rsidR="00A951A6">
        <w:t xml:space="preserve">Each module will be explained further in the next sections. </w:t>
      </w:r>
    </w:p>
    <w:p w:rsidR="00C33DE7" w:rsidRDefault="00C33DE7" w:rsidP="00C33DE7"/>
    <w:p w:rsidR="00A951A6" w:rsidRDefault="00A951A6" w:rsidP="00A951A6">
      <w:pPr>
        <w:keepNext/>
        <w:jc w:val="center"/>
      </w:pPr>
      <w:r>
        <w:rPr>
          <w:noProof/>
        </w:rPr>
        <w:drawing>
          <wp:inline distT="0" distB="0" distL="0" distR="0" wp14:anchorId="65BD4C48" wp14:editId="01395165">
            <wp:extent cx="4840494" cy="1866900"/>
            <wp:effectExtent l="57150" t="57150" r="113030" b="11430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93591" cy="1887379"/>
                    </a:xfrm>
                    <a:prstGeom prst="rect">
                      <a:avLst/>
                    </a:prstGeom>
                    <a:ln w="317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A951A6" w:rsidRDefault="00A951A6" w:rsidP="00A951A6">
      <w:pPr>
        <w:pStyle w:val="Caption"/>
        <w:jc w:val="center"/>
      </w:pPr>
      <w:bookmarkStart w:id="8" w:name="_Ref500089501"/>
      <w:r>
        <w:t xml:space="preserve">Figure </w:t>
      </w:r>
      <w:r w:rsidR="00005E4A">
        <w:fldChar w:fldCharType="begin"/>
      </w:r>
      <w:r w:rsidR="00005E4A">
        <w:instrText xml:space="preserve"> SEQ F</w:instrText>
      </w:r>
      <w:r w:rsidR="00005E4A">
        <w:instrText xml:space="preserve">igure \* ARABIC </w:instrText>
      </w:r>
      <w:r w:rsidR="00005E4A">
        <w:fldChar w:fldCharType="separate"/>
      </w:r>
      <w:r w:rsidR="00982B82">
        <w:rPr>
          <w:noProof/>
        </w:rPr>
        <w:t>6</w:t>
      </w:r>
      <w:r w:rsidR="00005E4A">
        <w:rPr>
          <w:noProof/>
        </w:rPr>
        <w:fldChar w:fldCharType="end"/>
      </w:r>
      <w:bookmarkEnd w:id="8"/>
      <w:r>
        <w:t>- Admin Index Page</w:t>
      </w:r>
    </w:p>
    <w:p w:rsidR="0007472C" w:rsidRDefault="0007472C" w:rsidP="00A951A6">
      <w:pPr>
        <w:tabs>
          <w:tab w:val="left" w:pos="6700"/>
        </w:tabs>
      </w:pPr>
    </w:p>
    <w:p w:rsidR="0007472C" w:rsidRDefault="0007472C" w:rsidP="00A951A6">
      <w:pPr>
        <w:tabs>
          <w:tab w:val="left" w:pos="6700"/>
        </w:tabs>
      </w:pPr>
    </w:p>
    <w:p w:rsidR="0007472C" w:rsidRDefault="0007472C" w:rsidP="00A951A6">
      <w:pPr>
        <w:tabs>
          <w:tab w:val="left" w:pos="6700"/>
        </w:tabs>
      </w:pPr>
    </w:p>
    <w:p w:rsidR="0007472C" w:rsidRDefault="0007472C" w:rsidP="00A951A6">
      <w:pPr>
        <w:tabs>
          <w:tab w:val="left" w:pos="6700"/>
        </w:tabs>
      </w:pPr>
    </w:p>
    <w:p w:rsidR="0007472C" w:rsidRDefault="0007472C" w:rsidP="00A951A6">
      <w:pPr>
        <w:tabs>
          <w:tab w:val="left" w:pos="6700"/>
        </w:tabs>
      </w:pPr>
    </w:p>
    <w:p w:rsidR="0007472C" w:rsidRDefault="0007472C" w:rsidP="00A951A6">
      <w:pPr>
        <w:tabs>
          <w:tab w:val="left" w:pos="6700"/>
        </w:tabs>
      </w:pPr>
    </w:p>
    <w:p w:rsidR="0007472C" w:rsidRDefault="0007472C" w:rsidP="00A951A6">
      <w:pPr>
        <w:tabs>
          <w:tab w:val="left" w:pos="6700"/>
        </w:tabs>
      </w:pPr>
    </w:p>
    <w:p w:rsidR="0007472C" w:rsidRDefault="0007472C" w:rsidP="00A951A6">
      <w:pPr>
        <w:tabs>
          <w:tab w:val="left" w:pos="6700"/>
        </w:tabs>
      </w:pPr>
    </w:p>
    <w:p w:rsidR="0007472C" w:rsidRDefault="0007472C" w:rsidP="00A951A6">
      <w:pPr>
        <w:tabs>
          <w:tab w:val="left" w:pos="6700"/>
        </w:tabs>
      </w:pPr>
    </w:p>
    <w:p w:rsidR="0007472C" w:rsidRDefault="0007472C" w:rsidP="00A951A6">
      <w:pPr>
        <w:tabs>
          <w:tab w:val="left" w:pos="6700"/>
        </w:tabs>
      </w:pPr>
    </w:p>
    <w:p w:rsidR="0007472C" w:rsidRDefault="0007472C" w:rsidP="00A951A6">
      <w:pPr>
        <w:tabs>
          <w:tab w:val="left" w:pos="6700"/>
        </w:tabs>
      </w:pPr>
    </w:p>
    <w:p w:rsidR="0007472C" w:rsidRDefault="0007472C" w:rsidP="00A951A6">
      <w:pPr>
        <w:tabs>
          <w:tab w:val="left" w:pos="6700"/>
        </w:tabs>
      </w:pPr>
    </w:p>
    <w:p w:rsidR="0007472C" w:rsidRDefault="0007472C" w:rsidP="00A951A6">
      <w:pPr>
        <w:tabs>
          <w:tab w:val="left" w:pos="6700"/>
        </w:tabs>
      </w:pPr>
    </w:p>
    <w:p w:rsidR="00C33DE7" w:rsidRDefault="00A951A6" w:rsidP="00A951A6">
      <w:pPr>
        <w:tabs>
          <w:tab w:val="left" w:pos="6700"/>
        </w:tabs>
      </w:pPr>
      <w:r>
        <w:tab/>
      </w:r>
    </w:p>
    <w:p w:rsidR="00A951A6" w:rsidRDefault="00A951A6" w:rsidP="00A951A6">
      <w:pPr>
        <w:tabs>
          <w:tab w:val="left" w:pos="6700"/>
        </w:tabs>
      </w:pPr>
    </w:p>
    <w:p w:rsidR="00A951A6" w:rsidRPr="00C33DE7" w:rsidRDefault="00A951A6" w:rsidP="00A951A6">
      <w:pPr>
        <w:pStyle w:val="Heading2"/>
        <w:numPr>
          <w:ilvl w:val="0"/>
          <w:numId w:val="5"/>
        </w:numPr>
        <w:spacing w:before="200" w:line="276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t>Add</w:t>
      </w:r>
      <w:r w:rsidR="00080246">
        <w:rPr>
          <w:rFonts w:ascii="Cambria" w:hAnsi="Cambria"/>
          <w:sz w:val="28"/>
          <w:szCs w:val="28"/>
        </w:rPr>
        <w:t xml:space="preserve">/Update </w:t>
      </w:r>
      <w:r>
        <w:rPr>
          <w:rFonts w:ascii="Cambria" w:hAnsi="Cambria"/>
          <w:sz w:val="28"/>
          <w:szCs w:val="28"/>
        </w:rPr>
        <w:t xml:space="preserve">Application </w:t>
      </w:r>
    </w:p>
    <w:p w:rsidR="00A951A6" w:rsidRDefault="00A951A6" w:rsidP="00A951A6">
      <w:pPr>
        <w:tabs>
          <w:tab w:val="left" w:pos="6700"/>
        </w:tabs>
      </w:pPr>
      <w:r>
        <w:t xml:space="preserve">Applicant </w:t>
      </w:r>
      <w:r w:rsidR="00080246">
        <w:t>can</w:t>
      </w:r>
      <w:r>
        <w:t xml:space="preserve"> add </w:t>
      </w:r>
      <w:r w:rsidR="00080246">
        <w:t xml:space="preserve">and update existing </w:t>
      </w:r>
      <w:r>
        <w:t xml:space="preserve">application </w:t>
      </w:r>
      <w:r w:rsidR="00621771">
        <w:t xml:space="preserve">by </w:t>
      </w:r>
      <w:r>
        <w:t xml:space="preserve">using </w:t>
      </w:r>
      <w:r w:rsidR="00621771">
        <w:t>the</w:t>
      </w:r>
      <w:r>
        <w:t xml:space="preserve"> form</w:t>
      </w:r>
      <w:r w:rsidR="00080246">
        <w:t>s</w:t>
      </w:r>
      <w:r>
        <w:t xml:space="preserve"> </w:t>
      </w:r>
      <w:r w:rsidR="00621771">
        <w:t xml:space="preserve">shown below in </w:t>
      </w:r>
      <w:r w:rsidR="00621771">
        <w:fldChar w:fldCharType="begin"/>
      </w:r>
      <w:r w:rsidR="00621771">
        <w:instrText xml:space="preserve"> REF _Ref500089420 \h </w:instrText>
      </w:r>
      <w:r w:rsidR="00621771">
        <w:fldChar w:fldCharType="separate"/>
      </w:r>
      <w:r w:rsidR="00621771">
        <w:t xml:space="preserve">Figure </w:t>
      </w:r>
      <w:r w:rsidR="00621771">
        <w:rPr>
          <w:noProof/>
        </w:rPr>
        <w:t>7</w:t>
      </w:r>
      <w:r w:rsidR="00621771">
        <w:fldChar w:fldCharType="end"/>
      </w:r>
      <w:r w:rsidR="00621771">
        <w:t xml:space="preserve"> and </w:t>
      </w:r>
      <w:r w:rsidR="00621771">
        <w:fldChar w:fldCharType="begin"/>
      </w:r>
      <w:r w:rsidR="00621771">
        <w:instrText xml:space="preserve"> REF _Ref500084695 \h </w:instrText>
      </w:r>
      <w:r w:rsidR="00621771">
        <w:fldChar w:fldCharType="separate"/>
      </w:r>
      <w:r w:rsidR="00621771">
        <w:t xml:space="preserve">Figure </w:t>
      </w:r>
      <w:r w:rsidR="00621771">
        <w:rPr>
          <w:noProof/>
        </w:rPr>
        <w:t>8</w:t>
      </w:r>
      <w:r w:rsidR="00621771">
        <w:fldChar w:fldCharType="end"/>
      </w:r>
      <w:r w:rsidR="00621771">
        <w:t>.</w:t>
      </w:r>
    </w:p>
    <w:p w:rsidR="00A951A6" w:rsidRDefault="004E44ED" w:rsidP="00A951A6">
      <w:pPr>
        <w:tabs>
          <w:tab w:val="left" w:pos="670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5E27FF0" wp14:editId="2824C944">
                <wp:simplePos x="0" y="0"/>
                <wp:positionH relativeFrom="column">
                  <wp:posOffset>3096432</wp:posOffset>
                </wp:positionH>
                <wp:positionV relativeFrom="paragraph">
                  <wp:posOffset>5602553</wp:posOffset>
                </wp:positionV>
                <wp:extent cx="2959100" cy="635"/>
                <wp:effectExtent l="0" t="0" r="0" b="0"/>
                <wp:wrapSquare wrapText="bothSides"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91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B907F4" w:rsidRPr="004F4A1E" w:rsidRDefault="00B907F4" w:rsidP="00080246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bookmarkStart w:id="9" w:name="_Ref500084695"/>
                            <w:bookmarkStart w:id="10" w:name="_Ref500084631"/>
                            <w:r>
                              <w:t xml:space="preserve">Figure </w:t>
                            </w:r>
                            <w:r w:rsidR="00005E4A">
                              <w:fldChar w:fldCharType="begin"/>
                            </w:r>
                            <w:r w:rsidR="00005E4A">
                              <w:instrText xml:space="preserve"> SEQ Figure \* ARABIC </w:instrText>
                            </w:r>
                            <w:r w:rsidR="00005E4A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8</w:t>
                            </w:r>
                            <w:r w:rsidR="00005E4A">
                              <w:rPr>
                                <w:noProof/>
                              </w:rPr>
                              <w:fldChar w:fldCharType="end"/>
                            </w:r>
                            <w:bookmarkEnd w:id="9"/>
                            <w:r>
                              <w:t xml:space="preserve">- </w:t>
                            </w:r>
                            <w:r w:rsidR="004E44ED">
                              <w:t>Update</w:t>
                            </w:r>
                            <w:r>
                              <w:t xml:space="preserve"> Application</w:t>
                            </w:r>
                            <w:bookmarkEnd w:id="1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5E27FF0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26" type="#_x0000_t202" style="position:absolute;margin-left:243.8pt;margin-top:441.15pt;width:233pt;height: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" stroked="f">
                <v:textbox style="mso-fit-shape-to-text:t" inset="0,0,0,0">
                  <w:txbxContent>
                    <w:p w:rsidR="00B907F4" w:rsidRPr="004F4A1E" w:rsidRDefault="00B907F4" w:rsidP="00080246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bookmarkStart w:id="11" w:name="_Ref500084695"/>
                      <w:bookmarkStart w:id="12" w:name="_Ref500084631"/>
                      <w:r>
                        <w:t xml:space="preserve">Figure </w:t>
                      </w:r>
                      <w:r w:rsidR="00005E4A">
                        <w:fldChar w:fldCharType="begin"/>
                      </w:r>
                      <w:r w:rsidR="00005E4A">
                        <w:instrText xml:space="preserve"> SEQ Figure \* ARABIC </w:instrText>
                      </w:r>
                      <w:r w:rsidR="00005E4A">
                        <w:fldChar w:fldCharType="separate"/>
                      </w:r>
                      <w:r>
                        <w:rPr>
                          <w:noProof/>
                        </w:rPr>
                        <w:t>8</w:t>
                      </w:r>
                      <w:r w:rsidR="00005E4A">
                        <w:rPr>
                          <w:noProof/>
                        </w:rPr>
                        <w:fldChar w:fldCharType="end"/>
                      </w:r>
                      <w:bookmarkEnd w:id="11"/>
                      <w:r>
                        <w:t xml:space="preserve">- </w:t>
                      </w:r>
                      <w:r w:rsidR="004E44ED">
                        <w:t>Update</w:t>
                      </w:r>
                      <w:r>
                        <w:t xml:space="preserve"> Application</w:t>
                      </w:r>
                      <w:bookmarkEnd w:id="12"/>
                    </w:p>
                  </w:txbxContent>
                </v:textbox>
                <w10:wrap type="square"/>
              </v:shape>
            </w:pict>
          </mc:Fallback>
        </mc:AlternateContent>
      </w:r>
      <w:r w:rsidR="00080246"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4F528F9D" wp14:editId="204D1D4B">
                <wp:simplePos x="0" y="0"/>
                <wp:positionH relativeFrom="column">
                  <wp:posOffset>3098800</wp:posOffset>
                </wp:positionH>
                <wp:positionV relativeFrom="paragraph">
                  <wp:posOffset>165100</wp:posOffset>
                </wp:positionV>
                <wp:extent cx="3086100" cy="5380355"/>
                <wp:effectExtent l="0" t="0" r="0" b="0"/>
                <wp:wrapSquare wrapText="bothSides"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86100" cy="5380355"/>
                          <a:chOff x="0" y="0"/>
                          <a:chExt cx="3086100" cy="5380355"/>
                        </a:xfrm>
                      </wpg:grpSpPr>
                      <pic:pic xmlns:pic="http://schemas.openxmlformats.org/drawingml/2006/picture">
                        <pic:nvPicPr>
                          <pic:cNvPr id="19" name="Picture 19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6100" cy="322453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" name="Picture 20"/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750" y="3225800"/>
                            <a:ext cx="2997200" cy="21545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42F5CFA" id="Group 18" o:spid="_x0000_s1026" style="position:absolute;margin-left:244pt;margin-top:13pt;width:243pt;height:423.65pt;z-index:251660288" coordsize="30861,538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9" o:spid="_x0000_s1027" type="#_x0000_t75" style="position:absolute;width:30861;height:32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">
                  <v:imagedata r:id="rId19" o:title=""/>
                </v:shape>
                <v:shape id="Picture 20" o:spid="_x0000_s1028" type="#_x0000_t75" style="position:absolute;left:317;top:32258;width:29972;height:215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">
                  <v:imagedata r:id="rId20" o:title=""/>
                </v:shape>
                <w10:wrap type="square"/>
              </v:group>
            </w:pict>
          </mc:Fallback>
        </mc:AlternateContent>
      </w:r>
      <w:r w:rsidR="00080246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192405</wp:posOffset>
                </wp:positionV>
                <wp:extent cx="2959100" cy="5395595"/>
                <wp:effectExtent l="0" t="0" r="0" b="0"/>
                <wp:wrapSquare wrapText="bothSides"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9100" cy="5395595"/>
                          <a:chOff x="0" y="0"/>
                          <a:chExt cx="3194050" cy="5770245"/>
                        </a:xfrm>
                      </wpg:grpSpPr>
                      <pic:pic xmlns:pic="http://schemas.openxmlformats.org/drawingml/2006/picture">
                        <pic:nvPicPr>
                          <pic:cNvPr id="14" name="Picture 14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350" y="3359150"/>
                            <a:ext cx="3147060" cy="24110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4050" cy="33528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7EB84C" id="Group 15" o:spid="_x0000_s1026" style="position:absolute;margin-left:0;margin-top:15.15pt;width:233pt;height:424.85pt;z-index:251658240;mso-position-horizontal:left;mso-position-horizontal-relative:margin;mso-width-relative:margin;mso-height-relative:margin" coordsize="31940,577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">
                <v:shape id="Picture 14" o:spid="_x0000_s1027" type="#_x0000_t75" style="position:absolute;left:63;top:33591;width:31471;height:24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">
                  <v:imagedata r:id="rId23" o:title=""/>
                </v:shape>
                <v:shape id="Picture 13" o:spid="_x0000_s1028" type="#_x0000_t75" style="position:absolute;width:31940;height:335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">
                  <v:imagedata r:id="rId24" o:title=""/>
                </v:shape>
                <w10:wrap type="square" anchorx="margin"/>
              </v:group>
            </w:pict>
          </mc:Fallback>
        </mc:AlternateContent>
      </w:r>
    </w:p>
    <w:p w:rsidR="00A951A6" w:rsidRDefault="004E44ED" w:rsidP="00080246">
      <w:pPr>
        <w:tabs>
          <w:tab w:val="left" w:pos="2350"/>
        </w:tabs>
        <w:ind w:left="14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BB72C0" wp14:editId="0C73F155">
                <wp:simplePos x="0" y="0"/>
                <wp:positionH relativeFrom="column">
                  <wp:posOffset>-99074</wp:posOffset>
                </wp:positionH>
                <wp:positionV relativeFrom="paragraph">
                  <wp:posOffset>5316855</wp:posOffset>
                </wp:positionV>
                <wp:extent cx="3086100" cy="635"/>
                <wp:effectExtent l="0" t="0" r="0" b="0"/>
                <wp:wrapSquare wrapText="bothSides"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61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B907F4" w:rsidRPr="00F678BE" w:rsidRDefault="00B907F4" w:rsidP="00080246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bookmarkStart w:id="13" w:name="_Ref500089420"/>
                            <w:r>
                              <w:t xml:space="preserve">Figure </w:t>
                            </w:r>
                            <w:r w:rsidR="00005E4A">
                              <w:fldChar w:fldCharType="begin"/>
                            </w:r>
                            <w:r w:rsidR="00005E4A">
                              <w:instrText xml:space="preserve"> SEQ Figure \* A</w:instrText>
                            </w:r>
                            <w:r w:rsidR="00005E4A">
                              <w:instrText xml:space="preserve">RABIC </w:instrText>
                            </w:r>
                            <w:r w:rsidR="00005E4A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7</w:t>
                            </w:r>
                            <w:r w:rsidR="00005E4A">
                              <w:rPr>
                                <w:noProof/>
                              </w:rPr>
                              <w:fldChar w:fldCharType="end"/>
                            </w:r>
                            <w:bookmarkEnd w:id="13"/>
                            <w:r>
                              <w:t xml:space="preserve">- </w:t>
                            </w:r>
                            <w:r w:rsidR="004E44ED">
                              <w:t xml:space="preserve">Add </w:t>
                            </w:r>
                            <w:r>
                              <w:t>Appl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BB72C0" id="Text Box 23" o:spid="_x0000_s1027" type="#_x0000_t202" style="position:absolute;left:0;text-align:left;margin-left:-7.8pt;margin-top:418.65pt;width:243pt;height:.0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" stroked="f">
                <v:textbox style="mso-fit-shape-to-text:t" inset="0,0,0,0">
                  <w:txbxContent>
                    <w:p w:rsidR="00B907F4" w:rsidRPr="00F678BE" w:rsidRDefault="00B907F4" w:rsidP="00080246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bookmarkStart w:id="14" w:name="_Ref500089420"/>
                      <w:r>
                        <w:t xml:space="preserve">Figure </w:t>
                      </w:r>
                      <w:r w:rsidR="00005E4A">
                        <w:fldChar w:fldCharType="begin"/>
                      </w:r>
                      <w:r w:rsidR="00005E4A">
                        <w:instrText xml:space="preserve"> SEQ Figure \* A</w:instrText>
                      </w:r>
                      <w:r w:rsidR="00005E4A">
                        <w:instrText xml:space="preserve">RABIC </w:instrText>
                      </w:r>
                      <w:r w:rsidR="00005E4A">
                        <w:fldChar w:fldCharType="separate"/>
                      </w:r>
                      <w:r>
                        <w:rPr>
                          <w:noProof/>
                        </w:rPr>
                        <w:t>7</w:t>
                      </w:r>
                      <w:r w:rsidR="00005E4A">
                        <w:rPr>
                          <w:noProof/>
                        </w:rPr>
                        <w:fldChar w:fldCharType="end"/>
                      </w:r>
                      <w:bookmarkEnd w:id="14"/>
                      <w:r>
                        <w:t xml:space="preserve">- </w:t>
                      </w:r>
                      <w:r w:rsidR="004E44ED">
                        <w:t xml:space="preserve">Add </w:t>
                      </w:r>
                      <w:r>
                        <w:t>Applic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80246">
        <w:tab/>
      </w:r>
    </w:p>
    <w:p w:rsidR="00A951A6" w:rsidRDefault="00A951A6" w:rsidP="00A951A6">
      <w:pPr>
        <w:tabs>
          <w:tab w:val="left" w:pos="6700"/>
        </w:tabs>
      </w:pPr>
    </w:p>
    <w:p w:rsidR="00080246" w:rsidRDefault="00080246" w:rsidP="00A951A6">
      <w:pPr>
        <w:tabs>
          <w:tab w:val="left" w:pos="6700"/>
        </w:tabs>
      </w:pPr>
    </w:p>
    <w:p w:rsidR="00080246" w:rsidRDefault="00080246" w:rsidP="00A951A6">
      <w:pPr>
        <w:tabs>
          <w:tab w:val="left" w:pos="6700"/>
        </w:tabs>
      </w:pPr>
    </w:p>
    <w:p w:rsidR="00080246" w:rsidRDefault="00080246" w:rsidP="00A951A6">
      <w:pPr>
        <w:tabs>
          <w:tab w:val="left" w:pos="6700"/>
        </w:tabs>
      </w:pPr>
    </w:p>
    <w:p w:rsidR="00080246" w:rsidRPr="00C33DE7" w:rsidRDefault="00080246" w:rsidP="00080246">
      <w:pPr>
        <w:pStyle w:val="Heading2"/>
        <w:numPr>
          <w:ilvl w:val="0"/>
          <w:numId w:val="5"/>
        </w:numPr>
        <w:spacing w:before="200" w:line="276" w:lineRule="auto"/>
        <w:rPr>
          <w:rFonts w:ascii="Cambria" w:hAnsi="Cambria"/>
          <w:sz w:val="28"/>
          <w:szCs w:val="28"/>
        </w:rPr>
      </w:pPr>
      <w:r>
        <w:rPr>
          <w:rFonts w:ascii="Cambria" w:hAnsi="Cambria"/>
          <w:sz w:val="28"/>
          <w:szCs w:val="28"/>
        </w:rPr>
        <w:lastRenderedPageBreak/>
        <w:t xml:space="preserve">Update Profile  </w:t>
      </w:r>
    </w:p>
    <w:p w:rsidR="00080246" w:rsidRDefault="00077C60" w:rsidP="00080246">
      <w:pPr>
        <w:tabs>
          <w:tab w:val="left" w:pos="670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D0E76AA" wp14:editId="0EEB3233">
                <wp:simplePos x="0" y="0"/>
                <wp:positionH relativeFrom="column">
                  <wp:posOffset>-196850</wp:posOffset>
                </wp:positionH>
                <wp:positionV relativeFrom="paragraph">
                  <wp:posOffset>6212840</wp:posOffset>
                </wp:positionV>
                <wp:extent cx="6557010" cy="635"/>
                <wp:effectExtent l="0" t="0" r="0" b="0"/>
                <wp:wrapSquare wrapText="bothSides"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570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B907F4" w:rsidRPr="00CA19CC" w:rsidRDefault="00B907F4" w:rsidP="00077C60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 w:rsidR="00005E4A">
                              <w:fldChar w:fldCharType="begin"/>
                            </w:r>
                            <w:r w:rsidR="00005E4A">
                              <w:instrText xml:space="preserve"> SEQ Figure \* ARABIC </w:instrText>
                            </w:r>
                            <w:r w:rsidR="00005E4A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9</w:t>
                            </w:r>
                            <w:r w:rsidR="00005E4A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- Update Applic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0E76AA" id="Text Box 29" o:spid="_x0000_s1028" type="#_x0000_t202" style="position:absolute;margin-left:-15.5pt;margin-top:489.2pt;width:516.3pt;height:.0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" stroked="f">
                <v:textbox style="mso-fit-shape-to-text:t" inset="0,0,0,0">
                  <w:txbxContent>
                    <w:p w:rsidR="00B907F4" w:rsidRPr="00CA19CC" w:rsidRDefault="00B907F4" w:rsidP="00077C60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 w:rsidR="00005E4A">
                        <w:fldChar w:fldCharType="begin"/>
                      </w:r>
                      <w:r w:rsidR="00005E4A">
                        <w:instrText xml:space="preserve"> SEQ Figure \* ARABIC </w:instrText>
                      </w:r>
                      <w:r w:rsidR="00005E4A">
                        <w:fldChar w:fldCharType="separate"/>
                      </w:r>
                      <w:r>
                        <w:rPr>
                          <w:noProof/>
                        </w:rPr>
                        <w:t>9</w:t>
                      </w:r>
                      <w:r w:rsidR="00005E4A">
                        <w:rPr>
                          <w:noProof/>
                        </w:rPr>
                        <w:fldChar w:fldCharType="end"/>
                      </w:r>
                      <w:r>
                        <w:t>- Update Applica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-196850</wp:posOffset>
                </wp:positionH>
                <wp:positionV relativeFrom="paragraph">
                  <wp:posOffset>388620</wp:posOffset>
                </wp:positionV>
                <wp:extent cx="6557010" cy="5767070"/>
                <wp:effectExtent l="0" t="0" r="0" b="5080"/>
                <wp:wrapSquare wrapText="bothSides"/>
                <wp:docPr id="28" name="Group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57010" cy="5767070"/>
                          <a:chOff x="0" y="0"/>
                          <a:chExt cx="6557010" cy="5767070"/>
                        </a:xfrm>
                      </wpg:grpSpPr>
                      <pic:pic xmlns:pic="http://schemas.openxmlformats.org/drawingml/2006/picture">
                        <pic:nvPicPr>
                          <pic:cNvPr id="24" name="Picture 24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57010" cy="495300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25" name="Group 25"/>
                        <wpg:cNvGrpSpPr/>
                        <wpg:grpSpPr>
                          <a:xfrm>
                            <a:off x="1358900" y="552450"/>
                            <a:ext cx="3610610" cy="5214620"/>
                            <a:chOff x="0" y="0"/>
                            <a:chExt cx="3610610" cy="5214620"/>
                          </a:xfrm>
                        </wpg:grpSpPr>
                        <pic:pic xmlns:pic="http://schemas.openxmlformats.org/drawingml/2006/picture">
                          <pic:nvPicPr>
                            <pic:cNvPr id="26" name="Picture 2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3610610" cy="271145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7" name="Picture 2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1750" y="2711450"/>
                              <a:ext cx="3578860" cy="250317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4D6D22A" id="Group 28" o:spid="_x0000_s1026" style="position:absolute;margin-left:-15.5pt;margin-top:30.6pt;width:516.3pt;height:454.1pt;z-index:251668480" coordsize="65570,5767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">
                <v:shape id="Picture 24" o:spid="_x0000_s1027" type="#_x0000_t75" style="position:absolute;width:65570;height:4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">
                  <v:imagedata r:id="rId28" o:title=""/>
                </v:shape>
                <v:group id="Group 25" o:spid="_x0000_s1028" style="position:absolute;left:13589;top:5524;width:36106;height:52146" coordsize="36106,52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<v:shape id="Picture 26" o:spid="_x0000_s1029" type="#_x0000_t75" style="position:absolute;width:36106;height:271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">
                    <v:imagedata r:id="rId29" o:title=""/>
                  </v:shape>
                  <v:shape id="Picture 27" o:spid="_x0000_s1030" type="#_x0000_t75" style="position:absolute;left:317;top:27114;width:35789;height:250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">
                    <v:imagedata r:id="rId30" o:title=""/>
                  </v:shape>
                </v:group>
                <w10:wrap type="square"/>
              </v:group>
            </w:pict>
          </mc:Fallback>
        </mc:AlternateContent>
      </w:r>
      <w:r w:rsidR="00080246">
        <w:t>Applicant</w:t>
      </w:r>
      <w:r w:rsidR="00621771">
        <w:t>s</w:t>
      </w:r>
      <w:r w:rsidR="00080246">
        <w:t xml:space="preserve"> can</w:t>
      </w:r>
      <w:r>
        <w:t xml:space="preserve"> update their profile using below form. Once the applicant </w:t>
      </w:r>
      <w:r w:rsidR="00982B82">
        <w:t>clicks</w:t>
      </w:r>
      <w:r>
        <w:t xml:space="preserve"> on profile, th</w:t>
      </w:r>
      <w:r w:rsidR="00621771">
        <w:t>ey</w:t>
      </w:r>
      <w:r>
        <w:t xml:space="preserve"> will </w:t>
      </w:r>
      <w:r w:rsidR="00621771">
        <w:t xml:space="preserve">be </w:t>
      </w:r>
      <w:r>
        <w:t xml:space="preserve">redirected to the Update Applicant Profile form as shown in below figure.  </w:t>
      </w:r>
    </w:p>
    <w:p w:rsidR="00077C60" w:rsidRDefault="00077C60" w:rsidP="00080246">
      <w:pPr>
        <w:tabs>
          <w:tab w:val="left" w:pos="6700"/>
        </w:tabs>
      </w:pPr>
    </w:p>
    <w:p w:rsidR="00080246" w:rsidRDefault="00080246" w:rsidP="00A951A6">
      <w:pPr>
        <w:tabs>
          <w:tab w:val="left" w:pos="6700"/>
        </w:tabs>
      </w:pPr>
    </w:p>
    <w:p w:rsidR="00077C60" w:rsidRDefault="00077C60" w:rsidP="00A951A6">
      <w:pPr>
        <w:tabs>
          <w:tab w:val="left" w:pos="6700"/>
        </w:tabs>
      </w:pPr>
    </w:p>
    <w:p w:rsidR="00077C60" w:rsidRDefault="00077C60" w:rsidP="00A951A6">
      <w:pPr>
        <w:tabs>
          <w:tab w:val="left" w:pos="6700"/>
        </w:tabs>
      </w:pPr>
    </w:p>
    <w:p w:rsidR="00077C60" w:rsidRDefault="00077C60" w:rsidP="00A951A6">
      <w:pPr>
        <w:tabs>
          <w:tab w:val="left" w:pos="6700"/>
        </w:tabs>
      </w:pPr>
    </w:p>
    <w:p w:rsidR="00077C60" w:rsidRDefault="00077C60" w:rsidP="00077C60">
      <w:pPr>
        <w:pStyle w:val="Heading1"/>
        <w:numPr>
          <w:ilvl w:val="0"/>
          <w:numId w:val="5"/>
        </w:numPr>
      </w:pPr>
      <w:r>
        <w:rPr>
          <w:rFonts w:ascii="Cambria" w:hAnsi="Cambria"/>
          <w:sz w:val="28"/>
          <w:szCs w:val="28"/>
        </w:rPr>
        <w:lastRenderedPageBreak/>
        <w:t xml:space="preserve">Generate Report Module </w:t>
      </w:r>
    </w:p>
    <w:p w:rsidR="00077C60" w:rsidRDefault="00077C60" w:rsidP="00077C60">
      <w:r>
        <w:t>In this module</w:t>
      </w:r>
      <w:r w:rsidR="00621771">
        <w:t>,</w:t>
      </w:r>
      <w:r>
        <w:t xml:space="preserve"> the admin can select a range for the academic year and a report for the selected years will be displayed per grade. </w:t>
      </w:r>
    </w:p>
    <w:p w:rsidR="00077C60" w:rsidRDefault="00077C60" w:rsidP="00A951A6">
      <w:pPr>
        <w:tabs>
          <w:tab w:val="left" w:pos="6700"/>
        </w:tabs>
      </w:pPr>
    </w:p>
    <w:p w:rsidR="00077C60" w:rsidRDefault="00077C60" w:rsidP="00077C60">
      <w:pPr>
        <w:tabs>
          <w:tab w:val="left" w:pos="6700"/>
        </w:tabs>
      </w:pPr>
      <w:r>
        <w:rPr>
          <w:noProof/>
        </w:rPr>
        <w:drawing>
          <wp:inline distT="0" distB="0" distL="0" distR="0" wp14:anchorId="6EA5446C" wp14:editId="553EDE0A">
            <wp:extent cx="5454650" cy="4021188"/>
            <wp:effectExtent l="19050" t="19050" r="12700" b="177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60934" cy="40258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077C60" w:rsidRDefault="00077C60" w:rsidP="00077C60">
      <w:pPr>
        <w:pStyle w:val="Caption"/>
        <w:jc w:val="center"/>
      </w:pPr>
      <w:r>
        <w:t xml:space="preserve">Figure </w:t>
      </w:r>
      <w:r w:rsidR="00005E4A">
        <w:fldChar w:fldCharType="begin"/>
      </w:r>
      <w:r w:rsidR="00005E4A">
        <w:instrText xml:space="preserve"> SEQ Figure \* AR</w:instrText>
      </w:r>
      <w:r w:rsidR="00005E4A">
        <w:instrText xml:space="preserve">ABIC </w:instrText>
      </w:r>
      <w:r w:rsidR="00005E4A">
        <w:fldChar w:fldCharType="separate"/>
      </w:r>
      <w:r w:rsidR="00982B82">
        <w:rPr>
          <w:noProof/>
        </w:rPr>
        <w:t>10</w:t>
      </w:r>
      <w:r w:rsidR="00005E4A">
        <w:rPr>
          <w:noProof/>
        </w:rPr>
        <w:fldChar w:fldCharType="end"/>
      </w:r>
      <w:r>
        <w:t>- Report Page</w:t>
      </w:r>
    </w:p>
    <w:p w:rsidR="00077C60" w:rsidRPr="00077C60" w:rsidRDefault="00982B82" w:rsidP="00234417"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7BF327D" wp14:editId="0D00C59F">
                <wp:simplePos x="0" y="0"/>
                <wp:positionH relativeFrom="margin">
                  <wp:align>left</wp:align>
                </wp:positionH>
                <wp:positionV relativeFrom="paragraph">
                  <wp:posOffset>2616200</wp:posOffset>
                </wp:positionV>
                <wp:extent cx="5731510" cy="190500"/>
                <wp:effectExtent l="0" t="0" r="2540" b="0"/>
                <wp:wrapSquare wrapText="bothSides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1905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B907F4" w:rsidRPr="0019378F" w:rsidRDefault="00B907F4" w:rsidP="00982B82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 w:rsidR="00005E4A">
                              <w:fldChar w:fldCharType="begin"/>
                            </w:r>
                            <w:r w:rsidR="00005E4A">
                              <w:instrText xml:space="preserve"> SEQ Figure \* ARABIC </w:instrText>
                            </w:r>
                            <w:r w:rsidR="00005E4A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1</w:t>
                            </w:r>
                            <w:r w:rsidR="00005E4A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- Report Expandable 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BF327D" id="Text Box 30" o:spid="_x0000_s1029" type="#_x0000_t202" style="position:absolute;margin-left:0;margin-top:206pt;width:451.3pt;height:15pt;z-index:251673600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" stroked="f">
                <v:textbox inset="0,0,0,0">
                  <w:txbxContent>
                    <w:p w:rsidR="00B907F4" w:rsidRPr="0019378F" w:rsidRDefault="00B907F4" w:rsidP="00982B82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 w:rsidR="00005E4A">
                        <w:fldChar w:fldCharType="begin"/>
                      </w:r>
                      <w:r w:rsidR="00005E4A">
                        <w:instrText xml:space="preserve"> SEQ Figure \* ARABIC </w:instrText>
                      </w:r>
                      <w:r w:rsidR="00005E4A">
                        <w:fldChar w:fldCharType="separate"/>
                      </w:r>
                      <w:r>
                        <w:rPr>
                          <w:noProof/>
                        </w:rPr>
                        <w:t>11</w:t>
                      </w:r>
                      <w:r w:rsidR="00005E4A">
                        <w:rPr>
                          <w:noProof/>
                        </w:rPr>
                        <w:fldChar w:fldCharType="end"/>
                      </w:r>
                      <w:r>
                        <w:t>- Report Expandable lis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1552" behindDoc="0" locked="0" layoutInCell="1" allowOverlap="1" wp14:anchorId="3D3CA7CF">
            <wp:simplePos x="0" y="0"/>
            <wp:positionH relativeFrom="margin">
              <wp:posOffset>-12700</wp:posOffset>
            </wp:positionH>
            <wp:positionV relativeFrom="margin">
              <wp:posOffset>5727700</wp:posOffset>
            </wp:positionV>
            <wp:extent cx="5731510" cy="2243455"/>
            <wp:effectExtent l="19050" t="19050" r="21590" b="2349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43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077C60">
        <w:t>When the admin clicks on a cell, the applications details will be displayed.</w:t>
      </w:r>
    </w:p>
    <w:sectPr w:rsidR="00077C60" w:rsidRPr="00077C60" w:rsidSect="00943367">
      <w:footerReference w:type="default" r:id="rId33"/>
      <w:pgSz w:w="12240" w:h="15840"/>
      <w:pgMar w:top="1440" w:right="1440" w:bottom="1440" w:left="1440" w:header="720" w:footer="720" w:gutter="0"/>
      <w:pgBorders w:offsetFrom="page">
        <w:top w:val="thickThinSmallGap" w:sz="18" w:space="24" w:color="auto"/>
        <w:left w:val="thickThinSmallGap" w:sz="18" w:space="24" w:color="auto"/>
        <w:bottom w:val="thinThickSmallGap" w:sz="18" w:space="24" w:color="auto"/>
        <w:right w:val="thinThickSmallGap" w:sz="18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5E4A" w:rsidRDefault="00005E4A" w:rsidP="00943367">
      <w:pPr>
        <w:spacing w:after="0" w:line="240" w:lineRule="auto"/>
      </w:pPr>
      <w:r>
        <w:separator/>
      </w:r>
    </w:p>
  </w:endnote>
  <w:endnote w:type="continuationSeparator" w:id="0">
    <w:p w:rsidR="00005E4A" w:rsidRDefault="00005E4A" w:rsidP="009433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6629856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B907F4" w:rsidRDefault="00B907F4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E41FC" w:rsidRPr="00CE41FC">
          <w:rPr>
            <w:b/>
            <w:bCs/>
            <w:noProof/>
          </w:rPr>
          <w:t>10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B907F4" w:rsidRDefault="00B907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5E4A" w:rsidRDefault="00005E4A" w:rsidP="00943367">
      <w:pPr>
        <w:spacing w:after="0" w:line="240" w:lineRule="auto"/>
      </w:pPr>
      <w:r>
        <w:separator/>
      </w:r>
    </w:p>
  </w:footnote>
  <w:footnote w:type="continuationSeparator" w:id="0">
    <w:p w:rsidR="00005E4A" w:rsidRDefault="00005E4A" w:rsidP="009433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97761"/>
    <w:multiLevelType w:val="hybridMultilevel"/>
    <w:tmpl w:val="420C2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FA54B8"/>
    <w:multiLevelType w:val="multilevel"/>
    <w:tmpl w:val="AE50D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0B301C9"/>
    <w:multiLevelType w:val="hybridMultilevel"/>
    <w:tmpl w:val="A92ECB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FB7614"/>
    <w:multiLevelType w:val="multilevel"/>
    <w:tmpl w:val="2D324368"/>
    <w:lvl w:ilvl="0">
      <w:start w:val="1"/>
      <w:numFmt w:val="decimal"/>
      <w:lvlText w:val="%1."/>
      <w:lvlJc w:val="left"/>
      <w:pPr>
        <w:ind w:left="360" w:hanging="360"/>
      </w:pPr>
      <w:rPr>
        <w:sz w:val="28"/>
        <w:szCs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5C6C588F"/>
    <w:multiLevelType w:val="hybridMultilevel"/>
    <w:tmpl w:val="54C8D110"/>
    <w:lvl w:ilvl="0" w:tplc="08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0C7CB3"/>
    <w:multiLevelType w:val="hybridMultilevel"/>
    <w:tmpl w:val="F5C2CFEA"/>
    <w:lvl w:ilvl="0" w:tplc="F572D0C2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b w:val="0"/>
        <w:bCs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3tzQ1MTU3NDcwNDFR0lEKTi0uzszPAykwrAUALIwknSwAAAA="/>
  </w:docVars>
  <w:rsids>
    <w:rsidRoot w:val="00943367"/>
    <w:rsid w:val="00005E4A"/>
    <w:rsid w:val="000242DF"/>
    <w:rsid w:val="00057171"/>
    <w:rsid w:val="0007472C"/>
    <w:rsid w:val="00077C60"/>
    <w:rsid w:val="00080246"/>
    <w:rsid w:val="000A4D4B"/>
    <w:rsid w:val="00127BF3"/>
    <w:rsid w:val="00133BD3"/>
    <w:rsid w:val="001936C3"/>
    <w:rsid w:val="001D7562"/>
    <w:rsid w:val="00234417"/>
    <w:rsid w:val="002D4252"/>
    <w:rsid w:val="002D4E2C"/>
    <w:rsid w:val="002F3574"/>
    <w:rsid w:val="002F3A79"/>
    <w:rsid w:val="003B13B4"/>
    <w:rsid w:val="003C0198"/>
    <w:rsid w:val="0043778F"/>
    <w:rsid w:val="00440C69"/>
    <w:rsid w:val="00492DBB"/>
    <w:rsid w:val="004E44ED"/>
    <w:rsid w:val="005F4174"/>
    <w:rsid w:val="00621771"/>
    <w:rsid w:val="0067410A"/>
    <w:rsid w:val="006938C7"/>
    <w:rsid w:val="006A5E38"/>
    <w:rsid w:val="00712A68"/>
    <w:rsid w:val="00781ACE"/>
    <w:rsid w:val="008229EF"/>
    <w:rsid w:val="008461B5"/>
    <w:rsid w:val="0092143C"/>
    <w:rsid w:val="00943367"/>
    <w:rsid w:val="00982B82"/>
    <w:rsid w:val="00A520D8"/>
    <w:rsid w:val="00A6587D"/>
    <w:rsid w:val="00A951A6"/>
    <w:rsid w:val="00AA0FD3"/>
    <w:rsid w:val="00B81E50"/>
    <w:rsid w:val="00B907F4"/>
    <w:rsid w:val="00C33DE7"/>
    <w:rsid w:val="00C579C8"/>
    <w:rsid w:val="00CA3BB6"/>
    <w:rsid w:val="00CB3426"/>
    <w:rsid w:val="00CE41FC"/>
    <w:rsid w:val="00E9632E"/>
    <w:rsid w:val="00F83313"/>
    <w:rsid w:val="00FC6B29"/>
    <w:rsid w:val="00FD7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B05B3FF-490C-42B7-AAB0-FBFB5F892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658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58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94336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9433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3367"/>
  </w:style>
  <w:style w:type="paragraph" w:styleId="Footer">
    <w:name w:val="footer"/>
    <w:basedOn w:val="Normal"/>
    <w:link w:val="FooterChar"/>
    <w:uiPriority w:val="99"/>
    <w:unhideWhenUsed/>
    <w:rsid w:val="009433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3367"/>
  </w:style>
  <w:style w:type="paragraph" w:styleId="ListParagraph">
    <w:name w:val="List Paragraph"/>
    <w:basedOn w:val="Normal"/>
    <w:uiPriority w:val="34"/>
    <w:qFormat/>
    <w:rsid w:val="00E9632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936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936C3"/>
    <w:rPr>
      <w:rFonts w:ascii="Courier New" w:eastAsia="Times New Roman" w:hAnsi="Courier New" w:cs="Courier New"/>
      <w:sz w:val="20"/>
      <w:szCs w:val="20"/>
    </w:rPr>
  </w:style>
  <w:style w:type="character" w:customStyle="1" w:styleId="pln">
    <w:name w:val="pln"/>
    <w:basedOn w:val="DefaultParagraphFont"/>
    <w:rsid w:val="001936C3"/>
  </w:style>
  <w:style w:type="character" w:customStyle="1" w:styleId="pun">
    <w:name w:val="pun"/>
    <w:basedOn w:val="DefaultParagraphFont"/>
    <w:rsid w:val="001936C3"/>
  </w:style>
  <w:style w:type="character" w:customStyle="1" w:styleId="kwd">
    <w:name w:val="kwd"/>
    <w:basedOn w:val="DefaultParagraphFont"/>
    <w:rsid w:val="001936C3"/>
  </w:style>
  <w:style w:type="character" w:styleId="Hyperlink">
    <w:name w:val="Hyperlink"/>
    <w:basedOn w:val="DefaultParagraphFont"/>
    <w:uiPriority w:val="99"/>
    <w:unhideWhenUsed/>
    <w:rsid w:val="00CB34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3426"/>
    <w:rPr>
      <w:color w:val="808080"/>
      <w:shd w:val="clear" w:color="auto" w:fill="E6E6E6"/>
    </w:rPr>
  </w:style>
  <w:style w:type="paragraph" w:styleId="Caption">
    <w:name w:val="caption"/>
    <w:basedOn w:val="Normal"/>
    <w:next w:val="Normal"/>
    <w:uiPriority w:val="35"/>
    <w:unhideWhenUsed/>
    <w:qFormat/>
    <w:rsid w:val="00FC6B2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IntenseReference">
    <w:name w:val="Intense Reference"/>
    <w:basedOn w:val="DefaultParagraphFont"/>
    <w:uiPriority w:val="32"/>
    <w:qFormat/>
    <w:rsid w:val="00A6587D"/>
    <w:rPr>
      <w:b/>
      <w:bCs/>
      <w:smallCaps/>
      <w:color w:val="4472C4" w:themeColor="accent1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A6587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6587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GridTable4-Accent1">
    <w:name w:val="Grid Table 4 Accent 1"/>
    <w:basedOn w:val="TableNormal"/>
    <w:uiPriority w:val="49"/>
    <w:rsid w:val="00C579C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476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1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7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jp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358760-270B-459E-AAD1-F92788D7BA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0</Pages>
  <Words>608</Words>
  <Characters>346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a Mahmoud Aboueata</dc:creator>
  <cp:keywords/>
  <dc:description/>
  <cp:lastModifiedBy>Rahma Ali</cp:lastModifiedBy>
  <cp:revision>5</cp:revision>
  <dcterms:created xsi:type="dcterms:W3CDTF">2017-12-03T15:42:00Z</dcterms:created>
  <dcterms:modified xsi:type="dcterms:W3CDTF">2017-12-04T06:33:00Z</dcterms:modified>
</cp:coreProperties>
</file>